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203C70" w14:textId="1BA2231B" w:rsidR="00BD2FFA" w:rsidRPr="0055146F" w:rsidRDefault="003034CC">
      <w:pPr>
        <w:spacing w:before="58"/>
        <w:ind w:left="142"/>
        <w:rPr>
          <w:rFonts w:ascii="Arial" w:eastAsia="Proxima Nova Rg" w:hAnsi="Arial" w:cs="Proxima Nova Rg"/>
          <w:sz w:val="24"/>
          <w:szCs w:val="24"/>
        </w:rPr>
      </w:pPr>
      <w:bookmarkStart w:id="0" w:name="_GoBack"/>
      <w:bookmarkEnd w:id="0"/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3C21F56" wp14:editId="771BE64D">
                <wp:simplePos x="0" y="0"/>
                <wp:positionH relativeFrom="column">
                  <wp:posOffset>3771900</wp:posOffset>
                </wp:positionH>
                <wp:positionV relativeFrom="paragraph">
                  <wp:posOffset>6400800</wp:posOffset>
                </wp:positionV>
                <wp:extent cx="2724150" cy="11430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415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7D095E" w14:textId="77777777" w:rsidR="00280F04" w:rsidRPr="003034CC" w:rsidRDefault="00280F04" w:rsidP="0058316C">
                            <w:pPr>
                              <w:pStyle w:val="BodyText"/>
                              <w:spacing w:before="70" w:line="275" w:lineRule="auto"/>
                              <w:rPr>
                                <w:rFonts w:ascii="LeituraSans-Grot 1" w:hAnsi="LeituraSans-Grot 1" w:cs="Arial"/>
                                <w:color w:val="FFFFFF" w:themeColor="background1"/>
                                <w:spacing w:val="1"/>
                                <w:sz w:val="22"/>
                                <w:szCs w:val="22"/>
                              </w:rPr>
                            </w:pPr>
                            <w:r w:rsidRPr="003034CC">
                              <w:rPr>
                                <w:rFonts w:ascii="LeituraSans-Grot 1" w:hAnsi="LeituraSans-Grot 1" w:cs="Arial"/>
                                <w:color w:val="FFFFFF" w:themeColor="background1"/>
                                <w:spacing w:val="1"/>
                                <w:sz w:val="22"/>
                                <w:szCs w:val="22"/>
                              </w:rPr>
                              <w:t>Images must be 72 to 100 dpi in their final size. For instance, a 3x5 photo that will be 6x10 in size on the final poster should be scanned at 200 dpi. (Word Count 30-40)</w:t>
                            </w:r>
                          </w:p>
                          <w:p w14:paraId="1C20A0A0" w14:textId="21FA9D9B" w:rsidR="00280F04" w:rsidRPr="00365F74" w:rsidRDefault="00280F04" w:rsidP="007C2083">
                            <w:pPr>
                              <w:jc w:val="both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C21F5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97pt;margin-top:7in;width:214.5pt;height:90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" filled="f" stroked="f">
                <v:textbox>
                  <w:txbxContent>
                    <w:p w14:paraId="267D095E" w14:textId="77777777" w:rsidR="00280F04" w:rsidRPr="003034CC" w:rsidRDefault="00280F04" w:rsidP="0058316C">
                      <w:pPr>
                        <w:pStyle w:val="BodyText"/>
                        <w:spacing w:before="70" w:line="275" w:lineRule="auto"/>
                        <w:rPr>
                          <w:rFonts w:ascii="LeituraSans-Grot 1" w:hAnsi="LeituraSans-Grot 1" w:cs="Arial"/>
                          <w:color w:val="FFFFFF" w:themeColor="background1"/>
                          <w:spacing w:val="1"/>
                          <w:sz w:val="22"/>
                          <w:szCs w:val="22"/>
                        </w:rPr>
                      </w:pPr>
                      <w:r w:rsidRPr="003034CC">
                        <w:rPr>
                          <w:rFonts w:ascii="LeituraSans-Grot 1" w:hAnsi="LeituraSans-Grot 1" w:cs="Arial"/>
                          <w:color w:val="FFFFFF" w:themeColor="background1"/>
                          <w:spacing w:val="1"/>
                          <w:sz w:val="22"/>
                          <w:szCs w:val="22"/>
                        </w:rPr>
                        <w:t>Images must be 72 to 100 dpi in their final size. For instance, a 3x5 photo that will be 6x10 in size on the final poster should be scanned at 200 dpi. (Word Count 30-40)</w:t>
                      </w:r>
                    </w:p>
                    <w:p w14:paraId="1C20A0A0" w14:textId="21FA9D9B" w:rsidR="00280F04" w:rsidRPr="00365F74" w:rsidRDefault="00280F04" w:rsidP="007C2083">
                      <w:pPr>
                        <w:jc w:val="both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8316C">
        <w:rPr>
          <w:noProof/>
          <w:sz w:val="20"/>
          <w:szCs w:val="20"/>
        </w:rPr>
        <w:drawing>
          <wp:anchor distT="0" distB="0" distL="114300" distR="114300" simplePos="0" relativeHeight="251714560" behindDoc="0" locked="0" layoutInCell="1" allowOverlap="1" wp14:anchorId="58E25778" wp14:editId="59270B70">
            <wp:simplePos x="0" y="0"/>
            <wp:positionH relativeFrom="column">
              <wp:posOffset>139700</wp:posOffset>
            </wp:positionH>
            <wp:positionV relativeFrom="paragraph">
              <wp:posOffset>-914400</wp:posOffset>
            </wp:positionV>
            <wp:extent cx="1158240" cy="8166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oup dual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16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D3EA9A" wp14:editId="3FFE9233">
                <wp:simplePos x="0" y="0"/>
                <wp:positionH relativeFrom="column">
                  <wp:posOffset>3352800</wp:posOffset>
                </wp:positionH>
                <wp:positionV relativeFrom="paragraph">
                  <wp:posOffset>8343900</wp:posOffset>
                </wp:positionV>
                <wp:extent cx="3352800" cy="685800"/>
                <wp:effectExtent l="0" t="0" r="0" b="0"/>
                <wp:wrapSquare wrapText="bothSides"/>
                <wp:docPr id="307" name="Text Box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C10006" w14:textId="77777777" w:rsidR="00280F04" w:rsidRPr="003034CC" w:rsidRDefault="00280F04" w:rsidP="0058316C">
                            <w:pPr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034CC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We encourage any comments or suggestions so that we can continue to update and improve this template. Email </w:t>
                            </w:r>
                            <w:hyperlink r:id="rId7" w:history="1">
                              <w:r w:rsidRPr="003034CC">
                                <w:rPr>
                                  <w:rStyle w:val="Hyperlink"/>
                                  <w:rFonts w:ascii="LeituraSans-Grot 1" w:hAnsi="LeituraSans-Grot 1" w:cs="Arial"/>
                                  <w:sz w:val="18"/>
                                  <w:szCs w:val="18"/>
                                </w:rPr>
                                <w:t>ostrogor@ohsu.edu</w:t>
                              </w:r>
                            </w:hyperlink>
                            <w:r w:rsidRPr="003034CC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or </w:t>
                            </w:r>
                            <w:hyperlink r:id="rId8" w:history="1">
                              <w:r w:rsidRPr="003034CC">
                                <w:rPr>
                                  <w:rStyle w:val="Hyperlink"/>
                                  <w:rFonts w:ascii="LeituraSans-Grot 1" w:hAnsi="LeituraSans-Grot 1" w:cs="Arial"/>
                                  <w:sz w:val="18"/>
                                  <w:szCs w:val="18"/>
                                </w:rPr>
                                <w:t>bynuji@ohsu.edu</w:t>
                              </w:r>
                            </w:hyperlink>
                            <w:r w:rsidRPr="003034CC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with suggestions. (Word Count: 30-40)</w:t>
                            </w:r>
                          </w:p>
                          <w:p w14:paraId="41A11BC3" w14:textId="0AF54767" w:rsidR="00280F04" w:rsidRPr="0055146F" w:rsidRDefault="00280F04" w:rsidP="0058316C">
                            <w:pPr>
                              <w:rPr>
                                <w:rFonts w:ascii="Arial" w:hAnsi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3EA9A" id="Text Box 307" o:spid="_x0000_s1027" type="#_x0000_t202" style="position:absolute;left:0;text-align:left;margin-left:264pt;margin-top:657pt;width:264pt;height:5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" filled="f" stroked="f">
                <v:textbox>
                  <w:txbxContent>
                    <w:p w14:paraId="7EC10006" w14:textId="77777777" w:rsidR="00280F04" w:rsidRPr="003034CC" w:rsidRDefault="00280F04" w:rsidP="0058316C">
                      <w:pPr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3034CC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We encourage any comments or suggestions so that we can continue to update and improve this template. Email </w:t>
                      </w:r>
                      <w:hyperlink r:id="rId9" w:history="1">
                        <w:r w:rsidRPr="003034CC">
                          <w:rPr>
                            <w:rStyle w:val="Hyperlink"/>
                            <w:rFonts w:ascii="LeituraSans-Grot 1" w:hAnsi="LeituraSans-Grot 1" w:cs="Arial"/>
                            <w:sz w:val="18"/>
                            <w:szCs w:val="18"/>
                          </w:rPr>
                          <w:t>ostrogor@ohsu.edu</w:t>
                        </w:r>
                      </w:hyperlink>
                      <w:r w:rsidRPr="003034CC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 or </w:t>
                      </w:r>
                      <w:hyperlink r:id="rId10" w:history="1">
                        <w:r w:rsidRPr="003034CC">
                          <w:rPr>
                            <w:rStyle w:val="Hyperlink"/>
                            <w:rFonts w:ascii="LeituraSans-Grot 1" w:hAnsi="LeituraSans-Grot 1" w:cs="Arial"/>
                            <w:sz w:val="18"/>
                            <w:szCs w:val="18"/>
                          </w:rPr>
                          <w:t>bynuji@ohsu.edu</w:t>
                        </w:r>
                      </w:hyperlink>
                      <w:r w:rsidRPr="003034CC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 with suggestions. (Word Count: 30-40)</w:t>
                      </w:r>
                    </w:p>
                    <w:p w14:paraId="41A11BC3" w14:textId="0AF54767" w:rsidR="00280F04" w:rsidRPr="0055146F" w:rsidRDefault="00280F04" w:rsidP="0058316C">
                      <w:pPr>
                        <w:rPr>
                          <w:rFonts w:ascii="Arial" w:hAnsi="Arial"/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8316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938A448" wp14:editId="59D27420">
                <wp:simplePos x="0" y="0"/>
                <wp:positionH relativeFrom="column">
                  <wp:posOffset>3981450</wp:posOffset>
                </wp:positionH>
                <wp:positionV relativeFrom="paragraph">
                  <wp:posOffset>7772400</wp:posOffset>
                </wp:positionV>
                <wp:extent cx="2654300" cy="571500"/>
                <wp:effectExtent l="0" t="0" r="0" b="1270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43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2A5BF9" w14:textId="55154B4E" w:rsidR="00280F04" w:rsidRPr="003034CC" w:rsidRDefault="00280F04" w:rsidP="00B02058">
                            <w:pPr>
                              <w:spacing w:before="61"/>
                              <w:ind w:right="-30"/>
                              <w:jc w:val="right"/>
                              <w:rPr>
                                <w:rFonts w:ascii="LeituraSans-Grot 3" w:eastAsia="Proxima Nova Rg" w:hAnsi="LeituraSans-Grot 3" w:cs="Proxima Nova Rg"/>
                                <w:bCs/>
                                <w:color w:val="E36C0A" w:themeColor="accent6" w:themeShade="BF"/>
                                <w:sz w:val="28"/>
                                <w:szCs w:val="28"/>
                              </w:rPr>
                            </w:pPr>
                            <w:r w:rsidRPr="003034CC">
                              <w:rPr>
                                <w:rFonts w:ascii="LeituraSans-Grot 3" w:eastAsia="Proxima Nova Rg" w:hAnsi="LeituraSans-Grot 3" w:cs="Proxima Nova Rg"/>
                                <w:bCs/>
                                <w:color w:val="E36C0A" w:themeColor="accent6" w:themeShade="BF"/>
                                <w:spacing w:val="-1"/>
                                <w:sz w:val="28"/>
                                <w:szCs w:val="28"/>
                              </w:rPr>
                              <w:t>Web ad</w:t>
                            </w:r>
                            <w:r w:rsidRPr="003034CC">
                              <w:rPr>
                                <w:rFonts w:ascii="LeituraSans-Grot 3" w:eastAsia="Proxima Nova Rg" w:hAnsi="LeituraSans-Grot 3" w:cs="Proxima Nova Rg"/>
                                <w:bCs/>
                                <w:color w:val="E36C0A" w:themeColor="accent6" w:themeShade="BF"/>
                                <w:spacing w:val="-2"/>
                                <w:sz w:val="28"/>
                                <w:szCs w:val="28"/>
                              </w:rPr>
                              <w:t>dr</w:t>
                            </w:r>
                            <w:r w:rsidRPr="003034CC">
                              <w:rPr>
                                <w:rFonts w:ascii="LeituraSans-Grot 3" w:eastAsia="Proxima Nova Rg" w:hAnsi="LeituraSans-Grot 3" w:cs="Proxima Nova Rg"/>
                                <w:bCs/>
                                <w:color w:val="E36C0A" w:themeColor="accent6" w:themeShade="BF"/>
                                <w:spacing w:val="-1"/>
                                <w:sz w:val="28"/>
                                <w:szCs w:val="28"/>
                              </w:rPr>
                              <w:t>ess he</w:t>
                            </w:r>
                            <w:r w:rsidRPr="003034CC">
                              <w:rPr>
                                <w:rFonts w:ascii="LeituraSans-Grot 3" w:eastAsia="Proxima Nova Rg" w:hAnsi="LeituraSans-Grot 3" w:cs="Proxima Nova Rg"/>
                                <w:bCs/>
                                <w:color w:val="E36C0A" w:themeColor="accent6" w:themeShade="BF"/>
                                <w:spacing w:val="-2"/>
                                <w:sz w:val="28"/>
                                <w:szCs w:val="28"/>
                              </w:rPr>
                              <w:t>r</w:t>
                            </w:r>
                            <w:r w:rsidRPr="003034CC">
                              <w:rPr>
                                <w:rFonts w:ascii="LeituraSans-Grot 3" w:eastAsia="Proxima Nova Rg" w:hAnsi="LeituraSans-Grot 3" w:cs="Proxima Nova Rg"/>
                                <w:bCs/>
                                <w:color w:val="E36C0A" w:themeColor="accent6" w:themeShade="BF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  <w:p w14:paraId="2CF6D9E3" w14:textId="1511982F" w:rsidR="00280F04" w:rsidRPr="003034CC" w:rsidRDefault="00280F04" w:rsidP="00B02058">
                            <w:pPr>
                              <w:spacing w:before="61"/>
                              <w:ind w:right="-30"/>
                              <w:jc w:val="right"/>
                              <w:rPr>
                                <w:rFonts w:ascii="LeituraSans-Grot 3" w:eastAsia="Proxima Nova Rg" w:hAnsi="LeituraSans-Grot 3" w:cs="Proxima Nova Rg"/>
                                <w:color w:val="E36C0A" w:themeColor="accent6" w:themeShade="BF"/>
                                <w:sz w:val="28"/>
                                <w:szCs w:val="28"/>
                              </w:rPr>
                            </w:pPr>
                            <w:r w:rsidRPr="003034CC">
                              <w:rPr>
                                <w:rFonts w:ascii="LeituraSans-Grot 3" w:eastAsia="Proxima Nova Rg" w:hAnsi="LeituraSans-Grot 3" w:cs="Proxima Nova Rg"/>
                                <w:bCs/>
                                <w:color w:val="E36C0A" w:themeColor="accent6" w:themeShade="BF"/>
                                <w:sz w:val="28"/>
                                <w:szCs w:val="28"/>
                              </w:rPr>
                              <w:t>Insert QR Code if Applic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8A448" id="Text Box 23" o:spid="_x0000_s1028" type="#_x0000_t202" style="position:absolute;left:0;text-align:left;margin-left:313.5pt;margin-top:612pt;width:209pt;height:4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" filled="f" stroked="f">
                <v:textbox>
                  <w:txbxContent>
                    <w:p w14:paraId="342A5BF9" w14:textId="55154B4E" w:rsidR="00280F04" w:rsidRPr="003034CC" w:rsidRDefault="00280F04" w:rsidP="00B02058">
                      <w:pPr>
                        <w:spacing w:before="61"/>
                        <w:ind w:right="-30"/>
                        <w:jc w:val="right"/>
                        <w:rPr>
                          <w:rFonts w:ascii="LeituraSans-Grot 3" w:eastAsia="Proxima Nova Rg" w:hAnsi="LeituraSans-Grot 3" w:cs="Proxima Nova Rg"/>
                          <w:bCs/>
                          <w:color w:val="E36C0A" w:themeColor="accent6" w:themeShade="BF"/>
                          <w:sz w:val="28"/>
                          <w:szCs w:val="28"/>
                        </w:rPr>
                      </w:pPr>
                      <w:r w:rsidRPr="003034CC">
                        <w:rPr>
                          <w:rFonts w:ascii="LeituraSans-Grot 3" w:eastAsia="Proxima Nova Rg" w:hAnsi="LeituraSans-Grot 3" w:cs="Proxima Nova Rg"/>
                          <w:bCs/>
                          <w:color w:val="E36C0A" w:themeColor="accent6" w:themeShade="BF"/>
                          <w:spacing w:val="-1"/>
                          <w:sz w:val="28"/>
                          <w:szCs w:val="28"/>
                        </w:rPr>
                        <w:t>Web ad</w:t>
                      </w:r>
                      <w:r w:rsidRPr="003034CC">
                        <w:rPr>
                          <w:rFonts w:ascii="LeituraSans-Grot 3" w:eastAsia="Proxima Nova Rg" w:hAnsi="LeituraSans-Grot 3" w:cs="Proxima Nova Rg"/>
                          <w:bCs/>
                          <w:color w:val="E36C0A" w:themeColor="accent6" w:themeShade="BF"/>
                          <w:spacing w:val="-2"/>
                          <w:sz w:val="28"/>
                          <w:szCs w:val="28"/>
                        </w:rPr>
                        <w:t>dr</w:t>
                      </w:r>
                      <w:r w:rsidRPr="003034CC">
                        <w:rPr>
                          <w:rFonts w:ascii="LeituraSans-Grot 3" w:eastAsia="Proxima Nova Rg" w:hAnsi="LeituraSans-Grot 3" w:cs="Proxima Nova Rg"/>
                          <w:bCs/>
                          <w:color w:val="E36C0A" w:themeColor="accent6" w:themeShade="BF"/>
                          <w:spacing w:val="-1"/>
                          <w:sz w:val="28"/>
                          <w:szCs w:val="28"/>
                        </w:rPr>
                        <w:t>ess he</w:t>
                      </w:r>
                      <w:r w:rsidRPr="003034CC">
                        <w:rPr>
                          <w:rFonts w:ascii="LeituraSans-Grot 3" w:eastAsia="Proxima Nova Rg" w:hAnsi="LeituraSans-Grot 3" w:cs="Proxima Nova Rg"/>
                          <w:bCs/>
                          <w:color w:val="E36C0A" w:themeColor="accent6" w:themeShade="BF"/>
                          <w:spacing w:val="-2"/>
                          <w:sz w:val="28"/>
                          <w:szCs w:val="28"/>
                        </w:rPr>
                        <w:t>r</w:t>
                      </w:r>
                      <w:r w:rsidRPr="003034CC">
                        <w:rPr>
                          <w:rFonts w:ascii="LeituraSans-Grot 3" w:eastAsia="Proxima Nova Rg" w:hAnsi="LeituraSans-Grot 3" w:cs="Proxima Nova Rg"/>
                          <w:bCs/>
                          <w:color w:val="E36C0A" w:themeColor="accent6" w:themeShade="BF"/>
                          <w:sz w:val="28"/>
                          <w:szCs w:val="28"/>
                        </w:rPr>
                        <w:t>e</w:t>
                      </w:r>
                    </w:p>
                    <w:p w14:paraId="2CF6D9E3" w14:textId="1511982F" w:rsidR="00280F04" w:rsidRPr="003034CC" w:rsidRDefault="00280F04" w:rsidP="00B02058">
                      <w:pPr>
                        <w:spacing w:before="61"/>
                        <w:ind w:right="-30"/>
                        <w:jc w:val="right"/>
                        <w:rPr>
                          <w:rFonts w:ascii="LeituraSans-Grot 3" w:eastAsia="Proxima Nova Rg" w:hAnsi="LeituraSans-Grot 3" w:cs="Proxima Nova Rg"/>
                          <w:color w:val="E36C0A" w:themeColor="accent6" w:themeShade="BF"/>
                          <w:sz w:val="28"/>
                          <w:szCs w:val="28"/>
                        </w:rPr>
                      </w:pPr>
                      <w:r w:rsidRPr="003034CC">
                        <w:rPr>
                          <w:rFonts w:ascii="LeituraSans-Grot 3" w:eastAsia="Proxima Nova Rg" w:hAnsi="LeituraSans-Grot 3" w:cs="Proxima Nova Rg"/>
                          <w:bCs/>
                          <w:color w:val="E36C0A" w:themeColor="accent6" w:themeShade="BF"/>
                          <w:sz w:val="28"/>
                          <w:szCs w:val="28"/>
                        </w:rPr>
                        <w:t>Insert QR Code if Applicab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65F74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60CBA6D7" wp14:editId="637B00EB">
                <wp:simplePos x="0" y="0"/>
                <wp:positionH relativeFrom="margin">
                  <wp:posOffset>-8890</wp:posOffset>
                </wp:positionH>
                <wp:positionV relativeFrom="paragraph">
                  <wp:posOffset>6286500</wp:posOffset>
                </wp:positionV>
                <wp:extent cx="6854444" cy="1257300"/>
                <wp:effectExtent l="0" t="0" r="3810" b="1270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4444" cy="12573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22B81B" w14:textId="77777777" w:rsidR="00280F04" w:rsidRDefault="00280F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BA6D7" id="Text Box 28" o:spid="_x0000_s1029" type="#_x0000_t202" style="position:absolute;left:0;text-align:left;margin-left:-.7pt;margin-top:495pt;width:539.7pt;height:99pt;z-index:-251602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" fillcolor="#e36c0a [2409]" stroked="f">
                <v:textbox>
                  <w:txbxContent>
                    <w:p w14:paraId="0322B81B" w14:textId="77777777" w:rsidR="00280F04" w:rsidRDefault="00280F04"/>
                  </w:txbxContent>
                </v:textbox>
                <w10:wrap type="square" anchorx="margin"/>
              </v:shape>
            </w:pict>
          </mc:Fallback>
        </mc:AlternateContent>
      </w:r>
      <w:r w:rsidR="00B02058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F4EC395" wp14:editId="2CA6C087">
                <wp:simplePos x="0" y="0"/>
                <wp:positionH relativeFrom="column">
                  <wp:posOffset>209550</wp:posOffset>
                </wp:positionH>
                <wp:positionV relativeFrom="paragraph">
                  <wp:posOffset>-8572500</wp:posOffset>
                </wp:positionV>
                <wp:extent cx="6286500" cy="0"/>
                <wp:effectExtent l="0" t="0" r="1270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AB59F1D" id="Straight Connector 3" o:spid="_x0000_s1026" style="position:absolute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.5pt,-675pt" to="511.5pt,-6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" strokecolor="black [3213]" strokeweight=".25pt"/>
            </w:pict>
          </mc:Fallback>
        </mc:AlternateContent>
      </w:r>
      <w:r w:rsidR="00B02058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872F27F" wp14:editId="122FDCA9">
                <wp:simplePos x="0" y="0"/>
                <wp:positionH relativeFrom="column">
                  <wp:posOffset>139700</wp:posOffset>
                </wp:positionH>
                <wp:positionV relativeFrom="paragraph">
                  <wp:posOffset>342900</wp:posOffset>
                </wp:positionV>
                <wp:extent cx="649605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9605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777128" w14:textId="1C3871DA" w:rsidR="00280F04" w:rsidRPr="00280F04" w:rsidRDefault="00280F04">
                            <w:pPr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</w:pP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DE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16"/>
                                <w:w w:val="130"/>
                                <w:sz w:val="28"/>
                                <w:szCs w:val="28"/>
                              </w:rPr>
                              <w:t>P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1"/>
                                <w:w w:val="130"/>
                                <w:sz w:val="28"/>
                                <w:szCs w:val="28"/>
                              </w:rPr>
                              <w:t>A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2"/>
                                <w:w w:val="130"/>
                                <w:sz w:val="28"/>
                                <w:szCs w:val="28"/>
                              </w:rPr>
                              <w:t>RT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2"/>
                                <w:w w:val="130"/>
                                <w:sz w:val="28"/>
                                <w:szCs w:val="28"/>
                              </w:rPr>
                              <w:t>M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E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1"/>
                                <w:w w:val="130"/>
                                <w:sz w:val="28"/>
                                <w:szCs w:val="28"/>
                              </w:rPr>
                              <w:t>N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13"/>
                                <w:w w:val="130"/>
                                <w:sz w:val="28"/>
                                <w:szCs w:val="28"/>
                              </w:rPr>
                              <w:t>T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,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47"/>
                                <w:w w:val="13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4"/>
                                <w:w w:val="130"/>
                                <w:sz w:val="28"/>
                                <w:szCs w:val="28"/>
                              </w:rPr>
                              <w:t>C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O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2"/>
                                <w:w w:val="130"/>
                                <w:sz w:val="28"/>
                                <w:szCs w:val="28"/>
                              </w:rPr>
                              <w:t>LL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3"/>
                                <w:w w:val="130"/>
                                <w:sz w:val="28"/>
                                <w:szCs w:val="28"/>
                              </w:rPr>
                              <w:t>E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2"/>
                                <w:w w:val="130"/>
                                <w:sz w:val="28"/>
                                <w:szCs w:val="28"/>
                              </w:rPr>
                              <w:t>G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1"/>
                                <w:w w:val="130"/>
                                <w:sz w:val="28"/>
                                <w:szCs w:val="28"/>
                              </w:rPr>
                              <w:t>E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,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47"/>
                                <w:w w:val="13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OR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47"/>
                                <w:w w:val="13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1"/>
                                <w:w w:val="130"/>
                                <w:sz w:val="28"/>
                                <w:szCs w:val="28"/>
                              </w:rPr>
                              <w:t>U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2"/>
                                <w:w w:val="130"/>
                                <w:sz w:val="28"/>
                                <w:szCs w:val="28"/>
                              </w:rPr>
                              <w:t>N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3"/>
                                <w:w w:val="130"/>
                                <w:sz w:val="28"/>
                                <w:szCs w:val="28"/>
                              </w:rPr>
                              <w:t>I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T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47"/>
                                <w:w w:val="13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1"/>
                                <w:w w:val="130"/>
                                <w:sz w:val="28"/>
                                <w:szCs w:val="28"/>
                              </w:rPr>
                              <w:t>NA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2"/>
                                <w:w w:val="130"/>
                                <w:sz w:val="28"/>
                                <w:szCs w:val="28"/>
                              </w:rPr>
                              <w:t>M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E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-47"/>
                                <w:w w:val="13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spacing w:val="2"/>
                                <w:w w:val="130"/>
                                <w:sz w:val="28"/>
                                <w:szCs w:val="28"/>
                              </w:rPr>
                              <w:t>H</w:t>
                            </w:r>
                            <w:r w:rsidRPr="00280F04">
                              <w:rPr>
                                <w:rFonts w:ascii="LeituraSans-Grot 3" w:eastAsia="Proxima Nova Rg" w:hAnsi="LeituraSans-Grot 3" w:cs="Proxima Nova Rg"/>
                                <w:w w:val="130"/>
                                <w:sz w:val="28"/>
                                <w:szCs w:val="28"/>
                              </w:rPr>
                              <w:t>ERE</w:t>
                            </w:r>
                          </w:p>
                          <w:p w14:paraId="3C7476B0" w14:textId="77777777" w:rsidR="00280F04" w:rsidRDefault="00280F04">
                            <w:pPr>
                              <w:rPr>
                                <w:rFonts w:ascii="Arial" w:eastAsia="Proxima Nova Rg" w:hAnsi="Arial" w:cs="Proxima Nova Rg"/>
                                <w:w w:val="130"/>
                                <w:sz w:val="24"/>
                                <w:szCs w:val="24"/>
                              </w:rPr>
                            </w:pPr>
                          </w:p>
                          <w:p w14:paraId="13793926" w14:textId="5C0D16EA" w:rsidR="00280F04" w:rsidRPr="003034CC" w:rsidRDefault="00280F04" w:rsidP="00091A6F">
                            <w:pPr>
                              <w:rPr>
                                <w:rFonts w:ascii="Soho Std" w:eastAsia="Capita-Regular" w:hAnsi="Soho Std" w:cs="Capita-Regular"/>
                                <w:b/>
                                <w:sz w:val="76"/>
                                <w:szCs w:val="76"/>
                              </w:rPr>
                            </w:pPr>
                            <w:r w:rsidRPr="003034CC">
                              <w:rPr>
                                <w:rFonts w:ascii="Soho Std" w:eastAsia="Capita-Regular" w:hAnsi="Soho Std" w:cs="Capita-Regular"/>
                                <w:b/>
                                <w:spacing w:val="-25"/>
                                <w:sz w:val="76"/>
                                <w:szCs w:val="76"/>
                              </w:rPr>
                              <w:t>Main Title (Left Justified)</w:t>
                            </w:r>
                          </w:p>
                          <w:p w14:paraId="2C9218EF" w14:textId="6E8DC6F3" w:rsidR="00280F04" w:rsidRPr="003034CC" w:rsidRDefault="00280F04" w:rsidP="00091A6F">
                            <w:pPr>
                              <w:spacing w:line="524" w:lineRule="exact"/>
                              <w:rPr>
                                <w:rFonts w:ascii="LeituraSans-Grot 3" w:eastAsia="Capita-Light" w:hAnsi="LeituraSans-Grot 3" w:cs="Capita-Light"/>
                                <w:sz w:val="50"/>
                                <w:szCs w:val="50"/>
                              </w:rPr>
                            </w:pPr>
                            <w:r w:rsidRPr="003034CC">
                              <w:rPr>
                                <w:rFonts w:ascii="LeituraSans-Grot 3" w:eastAsia="Capita-Light" w:hAnsi="LeituraSans-Grot 3" w:cs="Capita-Light"/>
                                <w:spacing w:val="-12"/>
                                <w:sz w:val="50"/>
                                <w:szCs w:val="50"/>
                              </w:rPr>
                              <w:t>S</w:t>
                            </w:r>
                            <w:r w:rsidRPr="003034CC">
                              <w:rPr>
                                <w:rFonts w:ascii="LeituraSans-Grot 3" w:eastAsia="Capita-Light" w:hAnsi="LeituraSans-Grot 3" w:cs="Capita-Light"/>
                                <w:spacing w:val="-10"/>
                                <w:sz w:val="50"/>
                                <w:szCs w:val="50"/>
                              </w:rPr>
                              <w:t>u</w:t>
                            </w:r>
                            <w:r w:rsidRPr="003034CC">
                              <w:rPr>
                                <w:rFonts w:ascii="LeituraSans-Grot 3" w:eastAsia="Capita-Light" w:hAnsi="LeituraSans-Grot 3" w:cs="Capita-Light"/>
                                <w:spacing w:val="-11"/>
                                <w:sz w:val="50"/>
                                <w:szCs w:val="50"/>
                              </w:rPr>
                              <w:t>b</w:t>
                            </w:r>
                            <w:r w:rsidRPr="003034CC">
                              <w:rPr>
                                <w:rFonts w:ascii="LeituraSans-Grot 3" w:eastAsia="Capita-Light" w:hAnsi="LeituraSans-Grot 3" w:cs="Capita-Light"/>
                                <w:spacing w:val="-9"/>
                                <w:sz w:val="50"/>
                                <w:szCs w:val="50"/>
                              </w:rPr>
                              <w:t>h</w:t>
                            </w:r>
                            <w:r w:rsidRPr="003034CC">
                              <w:rPr>
                                <w:rFonts w:ascii="LeituraSans-Grot 3" w:eastAsia="Capita-Light" w:hAnsi="LeituraSans-Grot 3" w:cs="Capita-Light"/>
                                <w:sz w:val="50"/>
                                <w:szCs w:val="50"/>
                              </w:rPr>
                              <w:t>e</w:t>
                            </w:r>
                            <w:r w:rsidRPr="003034CC">
                              <w:rPr>
                                <w:rFonts w:ascii="LeituraSans-Grot 3" w:eastAsia="Capita-Light" w:hAnsi="LeituraSans-Grot 3" w:cs="Capita-Light"/>
                                <w:spacing w:val="-7"/>
                                <w:sz w:val="50"/>
                                <w:szCs w:val="50"/>
                              </w:rPr>
                              <w:t>a</w:t>
                            </w:r>
                            <w:r w:rsidRPr="003034CC">
                              <w:rPr>
                                <w:rFonts w:ascii="LeituraSans-Grot 3" w:eastAsia="Capita-Light" w:hAnsi="LeituraSans-Grot 3" w:cs="Capita-Light"/>
                                <w:sz w:val="50"/>
                                <w:szCs w:val="50"/>
                              </w:rPr>
                              <w:t xml:space="preserve">d </w:t>
                            </w:r>
                            <w:r w:rsidRPr="003034CC">
                              <w:rPr>
                                <w:rFonts w:ascii="LeituraSans-Grot 3" w:eastAsia="Capita-Light" w:hAnsi="LeituraSans-Grot 3" w:cs="Capita-Light"/>
                                <w:spacing w:val="-5"/>
                                <w:sz w:val="50"/>
                                <w:szCs w:val="50"/>
                              </w:rPr>
                              <w:t>(Left Justified)</w:t>
                            </w:r>
                          </w:p>
                          <w:p w14:paraId="7BD35027" w14:textId="77777777" w:rsidR="00280F04" w:rsidRPr="0055146F" w:rsidRDefault="00280F04" w:rsidP="00091A6F">
                            <w:pPr>
                              <w:spacing w:before="5" w:line="160" w:lineRule="exact"/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</w:p>
                          <w:p w14:paraId="74B6E55F" w14:textId="48DC7F61" w:rsidR="00280F04" w:rsidRPr="003034CC" w:rsidRDefault="00280F04" w:rsidP="00091A6F">
                            <w:pPr>
                              <w:rPr>
                                <w:rFonts w:ascii="LeituraSans-Grot 2" w:eastAsia="Proxima Nova Lt" w:hAnsi="LeituraSans-Grot 2" w:cs="Proxima Nova Lt"/>
                                <w:sz w:val="32"/>
                                <w:szCs w:val="32"/>
                              </w:rPr>
                            </w:pP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pacing w:val="-2"/>
                                <w:sz w:val="32"/>
                                <w:szCs w:val="32"/>
                              </w:rPr>
                              <w:t>Fi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pacing w:val="1"/>
                                <w:sz w:val="32"/>
                                <w:szCs w:val="32"/>
                              </w:rPr>
                              <w:t>rs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z w:val="32"/>
                                <w:szCs w:val="32"/>
                              </w:rPr>
                              <w:t>t name L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pacing w:val="-1"/>
                                <w:sz w:val="32"/>
                                <w:szCs w:val="32"/>
                              </w:rPr>
                              <w:t>a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pacing w:val="1"/>
                                <w:sz w:val="32"/>
                                <w:szCs w:val="32"/>
                              </w:rPr>
                              <w:t>s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pacing w:val="-1"/>
                                <w:sz w:val="32"/>
                                <w:szCs w:val="32"/>
                              </w:rPr>
                              <w:t xml:space="preserve">t 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pacing w:val="-2"/>
                                <w:sz w:val="32"/>
                                <w:szCs w:val="32"/>
                              </w:rPr>
                              <w:t>na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pacing w:val="-1"/>
                                <w:sz w:val="32"/>
                                <w:szCs w:val="32"/>
                              </w:rPr>
                              <w:t>m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sz w:val="32"/>
                                <w:szCs w:val="32"/>
                              </w:rPr>
                              <w:t>e, Credentials</w:t>
                            </w:r>
                          </w:p>
                          <w:p w14:paraId="5AFA0425" w14:textId="77777777" w:rsidR="00280F04" w:rsidRDefault="00280F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2F27F" id="Text Box 1" o:spid="_x0000_s1030" type="#_x0000_t202" style="position:absolute;left:0;text-align:left;margin-left:11pt;margin-top:27pt;width:511.5pt;height:2in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" filled="f" stroked="f">
                <v:textbox>
                  <w:txbxContent>
                    <w:p w14:paraId="5A777128" w14:textId="1C3871DA" w:rsidR="00280F04" w:rsidRPr="00280F04" w:rsidRDefault="00280F04">
                      <w:pPr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</w:pP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DE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16"/>
                          <w:w w:val="130"/>
                          <w:sz w:val="28"/>
                          <w:szCs w:val="28"/>
                        </w:rPr>
                        <w:t>P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1"/>
                          <w:w w:val="130"/>
                          <w:sz w:val="28"/>
                          <w:szCs w:val="28"/>
                        </w:rPr>
                        <w:t>A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2"/>
                          <w:w w:val="130"/>
                          <w:sz w:val="28"/>
                          <w:szCs w:val="28"/>
                        </w:rPr>
                        <w:t>RT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2"/>
                          <w:w w:val="130"/>
                          <w:sz w:val="28"/>
                          <w:szCs w:val="28"/>
                        </w:rPr>
                        <w:t>M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E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1"/>
                          <w:w w:val="130"/>
                          <w:sz w:val="28"/>
                          <w:szCs w:val="28"/>
                        </w:rPr>
                        <w:t>N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13"/>
                          <w:w w:val="130"/>
                          <w:sz w:val="28"/>
                          <w:szCs w:val="28"/>
                        </w:rPr>
                        <w:t>T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,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47"/>
                          <w:w w:val="130"/>
                          <w:sz w:val="28"/>
                          <w:szCs w:val="28"/>
                        </w:rPr>
                        <w:t xml:space="preserve"> 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4"/>
                          <w:w w:val="130"/>
                          <w:sz w:val="28"/>
                          <w:szCs w:val="28"/>
                        </w:rPr>
                        <w:t>C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O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2"/>
                          <w:w w:val="130"/>
                          <w:sz w:val="28"/>
                          <w:szCs w:val="28"/>
                        </w:rPr>
                        <w:t>LL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3"/>
                          <w:w w:val="130"/>
                          <w:sz w:val="28"/>
                          <w:szCs w:val="28"/>
                        </w:rPr>
                        <w:t>E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2"/>
                          <w:w w:val="130"/>
                          <w:sz w:val="28"/>
                          <w:szCs w:val="28"/>
                        </w:rPr>
                        <w:t>G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1"/>
                          <w:w w:val="130"/>
                          <w:sz w:val="28"/>
                          <w:szCs w:val="28"/>
                        </w:rPr>
                        <w:t>E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,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47"/>
                          <w:w w:val="130"/>
                          <w:sz w:val="28"/>
                          <w:szCs w:val="28"/>
                        </w:rPr>
                        <w:t xml:space="preserve"> 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OR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47"/>
                          <w:w w:val="130"/>
                          <w:sz w:val="28"/>
                          <w:szCs w:val="28"/>
                        </w:rPr>
                        <w:t xml:space="preserve"> 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1"/>
                          <w:w w:val="130"/>
                          <w:sz w:val="28"/>
                          <w:szCs w:val="28"/>
                        </w:rPr>
                        <w:t>U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2"/>
                          <w:w w:val="130"/>
                          <w:sz w:val="28"/>
                          <w:szCs w:val="28"/>
                        </w:rPr>
                        <w:t>N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3"/>
                          <w:w w:val="130"/>
                          <w:sz w:val="28"/>
                          <w:szCs w:val="28"/>
                        </w:rPr>
                        <w:t>I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T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47"/>
                          <w:w w:val="130"/>
                          <w:sz w:val="28"/>
                          <w:szCs w:val="28"/>
                        </w:rPr>
                        <w:t xml:space="preserve"> 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1"/>
                          <w:w w:val="130"/>
                          <w:sz w:val="28"/>
                          <w:szCs w:val="28"/>
                        </w:rPr>
                        <w:t>NA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2"/>
                          <w:w w:val="130"/>
                          <w:sz w:val="28"/>
                          <w:szCs w:val="28"/>
                        </w:rPr>
                        <w:t>M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E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-47"/>
                          <w:w w:val="130"/>
                          <w:sz w:val="28"/>
                          <w:szCs w:val="28"/>
                        </w:rPr>
                        <w:t xml:space="preserve"> 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spacing w:val="2"/>
                          <w:w w:val="130"/>
                          <w:sz w:val="28"/>
                          <w:szCs w:val="28"/>
                        </w:rPr>
                        <w:t>H</w:t>
                      </w:r>
                      <w:r w:rsidRPr="00280F04">
                        <w:rPr>
                          <w:rFonts w:ascii="LeituraSans-Grot 3" w:eastAsia="Proxima Nova Rg" w:hAnsi="LeituraSans-Grot 3" w:cs="Proxima Nova Rg"/>
                          <w:w w:val="130"/>
                          <w:sz w:val="28"/>
                          <w:szCs w:val="28"/>
                        </w:rPr>
                        <w:t>ERE</w:t>
                      </w:r>
                    </w:p>
                    <w:p w14:paraId="3C7476B0" w14:textId="77777777" w:rsidR="00280F04" w:rsidRDefault="00280F04">
                      <w:pPr>
                        <w:rPr>
                          <w:rFonts w:ascii="Arial" w:eastAsia="Proxima Nova Rg" w:hAnsi="Arial" w:cs="Proxima Nova Rg"/>
                          <w:w w:val="130"/>
                          <w:sz w:val="24"/>
                          <w:szCs w:val="24"/>
                        </w:rPr>
                      </w:pPr>
                    </w:p>
                    <w:p w14:paraId="13793926" w14:textId="5C0D16EA" w:rsidR="00280F04" w:rsidRPr="003034CC" w:rsidRDefault="00280F04" w:rsidP="00091A6F">
                      <w:pPr>
                        <w:rPr>
                          <w:rFonts w:ascii="Soho Std" w:eastAsia="Capita-Regular" w:hAnsi="Soho Std" w:cs="Capita-Regular"/>
                          <w:b/>
                          <w:sz w:val="76"/>
                          <w:szCs w:val="76"/>
                        </w:rPr>
                      </w:pPr>
                      <w:r w:rsidRPr="003034CC">
                        <w:rPr>
                          <w:rFonts w:ascii="Soho Std" w:eastAsia="Capita-Regular" w:hAnsi="Soho Std" w:cs="Capita-Regular"/>
                          <w:b/>
                          <w:spacing w:val="-25"/>
                          <w:sz w:val="76"/>
                          <w:szCs w:val="76"/>
                        </w:rPr>
                        <w:t>Main Title (Left Justified)</w:t>
                      </w:r>
                    </w:p>
                    <w:p w14:paraId="2C9218EF" w14:textId="6E8DC6F3" w:rsidR="00280F04" w:rsidRPr="003034CC" w:rsidRDefault="00280F04" w:rsidP="00091A6F">
                      <w:pPr>
                        <w:spacing w:line="524" w:lineRule="exact"/>
                        <w:rPr>
                          <w:rFonts w:ascii="LeituraSans-Grot 3" w:eastAsia="Capita-Light" w:hAnsi="LeituraSans-Grot 3" w:cs="Capita-Light"/>
                          <w:sz w:val="50"/>
                          <w:szCs w:val="50"/>
                        </w:rPr>
                      </w:pPr>
                      <w:r w:rsidRPr="003034CC">
                        <w:rPr>
                          <w:rFonts w:ascii="LeituraSans-Grot 3" w:eastAsia="Capita-Light" w:hAnsi="LeituraSans-Grot 3" w:cs="Capita-Light"/>
                          <w:spacing w:val="-12"/>
                          <w:sz w:val="50"/>
                          <w:szCs w:val="50"/>
                        </w:rPr>
                        <w:t>S</w:t>
                      </w:r>
                      <w:r w:rsidRPr="003034CC">
                        <w:rPr>
                          <w:rFonts w:ascii="LeituraSans-Grot 3" w:eastAsia="Capita-Light" w:hAnsi="LeituraSans-Grot 3" w:cs="Capita-Light"/>
                          <w:spacing w:val="-10"/>
                          <w:sz w:val="50"/>
                          <w:szCs w:val="50"/>
                        </w:rPr>
                        <w:t>u</w:t>
                      </w:r>
                      <w:r w:rsidRPr="003034CC">
                        <w:rPr>
                          <w:rFonts w:ascii="LeituraSans-Grot 3" w:eastAsia="Capita-Light" w:hAnsi="LeituraSans-Grot 3" w:cs="Capita-Light"/>
                          <w:spacing w:val="-11"/>
                          <w:sz w:val="50"/>
                          <w:szCs w:val="50"/>
                        </w:rPr>
                        <w:t>b</w:t>
                      </w:r>
                      <w:r w:rsidRPr="003034CC">
                        <w:rPr>
                          <w:rFonts w:ascii="LeituraSans-Grot 3" w:eastAsia="Capita-Light" w:hAnsi="LeituraSans-Grot 3" w:cs="Capita-Light"/>
                          <w:spacing w:val="-9"/>
                          <w:sz w:val="50"/>
                          <w:szCs w:val="50"/>
                        </w:rPr>
                        <w:t>h</w:t>
                      </w:r>
                      <w:r w:rsidRPr="003034CC">
                        <w:rPr>
                          <w:rFonts w:ascii="LeituraSans-Grot 3" w:eastAsia="Capita-Light" w:hAnsi="LeituraSans-Grot 3" w:cs="Capita-Light"/>
                          <w:sz w:val="50"/>
                          <w:szCs w:val="50"/>
                        </w:rPr>
                        <w:t>e</w:t>
                      </w:r>
                      <w:r w:rsidRPr="003034CC">
                        <w:rPr>
                          <w:rFonts w:ascii="LeituraSans-Grot 3" w:eastAsia="Capita-Light" w:hAnsi="LeituraSans-Grot 3" w:cs="Capita-Light"/>
                          <w:spacing w:val="-7"/>
                          <w:sz w:val="50"/>
                          <w:szCs w:val="50"/>
                        </w:rPr>
                        <w:t>a</w:t>
                      </w:r>
                      <w:r w:rsidRPr="003034CC">
                        <w:rPr>
                          <w:rFonts w:ascii="LeituraSans-Grot 3" w:eastAsia="Capita-Light" w:hAnsi="LeituraSans-Grot 3" w:cs="Capita-Light"/>
                          <w:sz w:val="50"/>
                          <w:szCs w:val="50"/>
                        </w:rPr>
                        <w:t xml:space="preserve">d </w:t>
                      </w:r>
                      <w:r w:rsidRPr="003034CC">
                        <w:rPr>
                          <w:rFonts w:ascii="LeituraSans-Grot 3" w:eastAsia="Capita-Light" w:hAnsi="LeituraSans-Grot 3" w:cs="Capita-Light"/>
                          <w:spacing w:val="-5"/>
                          <w:sz w:val="50"/>
                          <w:szCs w:val="50"/>
                        </w:rPr>
                        <w:t>(Left Justified)</w:t>
                      </w:r>
                    </w:p>
                    <w:p w14:paraId="7BD35027" w14:textId="77777777" w:rsidR="00280F04" w:rsidRPr="0055146F" w:rsidRDefault="00280F04" w:rsidP="00091A6F">
                      <w:pPr>
                        <w:spacing w:before="5" w:line="160" w:lineRule="exact"/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</w:p>
                    <w:p w14:paraId="74B6E55F" w14:textId="48DC7F61" w:rsidR="00280F04" w:rsidRPr="003034CC" w:rsidRDefault="00280F04" w:rsidP="00091A6F">
                      <w:pPr>
                        <w:rPr>
                          <w:rFonts w:ascii="LeituraSans-Grot 2" w:eastAsia="Proxima Nova Lt" w:hAnsi="LeituraSans-Grot 2" w:cs="Proxima Nova Lt"/>
                          <w:sz w:val="32"/>
                          <w:szCs w:val="32"/>
                        </w:rPr>
                      </w:pPr>
                      <w:r w:rsidRPr="003034CC">
                        <w:rPr>
                          <w:rFonts w:ascii="LeituraSans-Grot 2" w:eastAsia="Proxima Nova Lt" w:hAnsi="LeituraSans-Grot 2" w:cs="Proxima Nova Lt"/>
                          <w:spacing w:val="-2"/>
                          <w:sz w:val="32"/>
                          <w:szCs w:val="32"/>
                        </w:rPr>
                        <w:t>Fi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spacing w:val="1"/>
                          <w:sz w:val="32"/>
                          <w:szCs w:val="32"/>
                        </w:rPr>
                        <w:t>rs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sz w:val="32"/>
                          <w:szCs w:val="32"/>
                        </w:rPr>
                        <w:t>t name L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spacing w:val="-1"/>
                          <w:sz w:val="32"/>
                          <w:szCs w:val="32"/>
                        </w:rPr>
                        <w:t>a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spacing w:val="1"/>
                          <w:sz w:val="32"/>
                          <w:szCs w:val="32"/>
                        </w:rPr>
                        <w:t>s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spacing w:val="-1"/>
                          <w:sz w:val="32"/>
                          <w:szCs w:val="32"/>
                        </w:rPr>
                        <w:t xml:space="preserve">t 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spacing w:val="-2"/>
                          <w:sz w:val="32"/>
                          <w:szCs w:val="32"/>
                        </w:rPr>
                        <w:t>na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spacing w:val="-1"/>
                          <w:sz w:val="32"/>
                          <w:szCs w:val="32"/>
                        </w:rPr>
                        <w:t>m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sz w:val="32"/>
                          <w:szCs w:val="32"/>
                        </w:rPr>
                        <w:t>e, Credentials</w:t>
                      </w:r>
                    </w:p>
                    <w:p w14:paraId="5AFA0425" w14:textId="77777777" w:rsidR="00280F04" w:rsidRDefault="00280F04"/>
                  </w:txbxContent>
                </v:textbox>
                <w10:wrap type="square"/>
              </v:shape>
            </w:pict>
          </mc:Fallback>
        </mc:AlternateContent>
      </w:r>
      <w:r w:rsidR="00B0205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E65EE4B" wp14:editId="6B3130B9">
                <wp:simplePos x="0" y="0"/>
                <wp:positionH relativeFrom="column">
                  <wp:posOffset>3771900</wp:posOffset>
                </wp:positionH>
                <wp:positionV relativeFrom="paragraph">
                  <wp:posOffset>-2743200</wp:posOffset>
                </wp:positionV>
                <wp:extent cx="0" cy="1028700"/>
                <wp:effectExtent l="0" t="0" r="25400" b="127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rgbClr val="00000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BCDDDE" id="Straight Connector 12" o:spid="_x0000_s1026" style="position:absolute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7pt,-3in" to="297pt,-1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" strokeweight=".25pt"/>
            </w:pict>
          </mc:Fallback>
        </mc:AlternateContent>
      </w:r>
      <w:r w:rsidR="007C2083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BFB5F92" wp14:editId="2B462E9D">
                <wp:simplePos x="0" y="0"/>
                <wp:positionH relativeFrom="column">
                  <wp:posOffset>2165350</wp:posOffset>
                </wp:positionH>
                <wp:positionV relativeFrom="paragraph">
                  <wp:posOffset>-2743200</wp:posOffset>
                </wp:positionV>
                <wp:extent cx="0" cy="1028700"/>
                <wp:effectExtent l="0" t="0" r="25400" b="127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ln w="3175" cmpd="sng">
                          <a:solidFill>
                            <a:srgbClr val="00000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70E81F" id="Straight Connector 11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5pt,-3in" to="170.5pt,-1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" strokeweight=".25pt"/>
            </w:pict>
          </mc:Fallback>
        </mc:AlternateContent>
      </w:r>
      <w:r w:rsidR="007C2083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69B2059" wp14:editId="70777857">
                <wp:simplePos x="0" y="0"/>
                <wp:positionH relativeFrom="leftMargin">
                  <wp:posOffset>685800</wp:posOffset>
                </wp:positionH>
                <wp:positionV relativeFrom="topMargin">
                  <wp:posOffset>6858000</wp:posOffset>
                </wp:positionV>
                <wp:extent cx="1917700" cy="998855"/>
                <wp:effectExtent l="0" t="0" r="0" b="1714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7700" cy="998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F519A5" w14:textId="77777777" w:rsidR="00280F04" w:rsidRPr="003034CC" w:rsidRDefault="00280F04" w:rsidP="00091A6F">
                            <w:pPr>
                              <w:spacing w:before="75" w:line="221" w:lineRule="auto"/>
                              <w:ind w:right="-320"/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01"/>
                                <w:sz w:val="48"/>
                                <w:szCs w:val="48"/>
                              </w:rPr>
                            </w:pP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9"/>
                                <w:w w:val="115"/>
                                <w:sz w:val="30"/>
                                <w:szCs w:val="30"/>
                              </w:rPr>
                              <w:t>D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23"/>
                                <w:w w:val="115"/>
                                <w:sz w:val="30"/>
                                <w:szCs w:val="30"/>
                              </w:rPr>
                              <w:t>A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15"/>
                                <w:sz w:val="30"/>
                                <w:szCs w:val="30"/>
                              </w:rPr>
                              <w:t>Y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8"/>
                                <w:w w:val="115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25"/>
                                <w:sz w:val="30"/>
                                <w:szCs w:val="30"/>
                              </w:rPr>
                              <w:t>OF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1"/>
                                <w:w w:val="125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15"/>
                                <w:sz w:val="30"/>
                                <w:szCs w:val="30"/>
                              </w:rPr>
                              <w:t>WEEK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16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16"/>
                                <w:w w:val="115"/>
                                <w:sz w:val="48"/>
                                <w:szCs w:val="48"/>
                              </w:rPr>
                              <w:t>D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31"/>
                                <w:w w:val="115"/>
                                <w:sz w:val="48"/>
                                <w:szCs w:val="48"/>
                              </w:rPr>
                              <w:t>A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4"/>
                                <w:w w:val="115"/>
                                <w:sz w:val="48"/>
                                <w:szCs w:val="48"/>
                              </w:rPr>
                              <w:t>T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15"/>
                                <w:sz w:val="48"/>
                                <w:szCs w:val="48"/>
                              </w:rPr>
                              <w:t>E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01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71FDEDD5" w14:textId="265D8E08" w:rsidR="00280F04" w:rsidRPr="003034CC" w:rsidRDefault="00280F04" w:rsidP="007C2083">
                            <w:pPr>
                              <w:spacing w:before="75" w:line="221" w:lineRule="auto"/>
                              <w:ind w:right="-320"/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2"/>
                                <w:w w:val="110"/>
                                <w:sz w:val="30"/>
                                <w:szCs w:val="30"/>
                              </w:rPr>
                              <w:t>T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w w:val="110"/>
                                <w:sz w:val="30"/>
                                <w:szCs w:val="30"/>
                              </w:rPr>
                              <w:t>IM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10"/>
                                <w:sz w:val="30"/>
                                <w:szCs w:val="30"/>
                              </w:rPr>
                              <w:t>E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43"/>
                                <w:w w:val="11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7"/>
                                <w:w w:val="110"/>
                                <w:sz w:val="30"/>
                                <w:szCs w:val="30"/>
                              </w:rPr>
                              <w:t>A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w w:val="110"/>
                                <w:sz w:val="30"/>
                                <w:szCs w:val="30"/>
                              </w:rPr>
                              <w:t>.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3"/>
                                <w:w w:val="110"/>
                                <w:sz w:val="30"/>
                                <w:szCs w:val="30"/>
                              </w:rPr>
                              <w:t>M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w w:val="110"/>
                                <w:sz w:val="30"/>
                                <w:szCs w:val="30"/>
                              </w:rPr>
                              <w:t>/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35"/>
                                <w:w w:val="110"/>
                                <w:sz w:val="30"/>
                                <w:szCs w:val="30"/>
                              </w:rPr>
                              <w:t>P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w w:val="110"/>
                                <w:sz w:val="30"/>
                                <w:szCs w:val="30"/>
                              </w:rPr>
                              <w:t>.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3"/>
                                <w:w w:val="110"/>
                                <w:sz w:val="30"/>
                                <w:szCs w:val="30"/>
                              </w:rPr>
                              <w:t>M</w:t>
                            </w:r>
                            <w:r w:rsidRPr="003034CC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w w:val="110"/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B2059" id="Text Box 5" o:spid="_x0000_s1031" type="#_x0000_t202" style="position:absolute;left:0;text-align:left;margin-left:54pt;margin-top:540pt;width:151pt;height:78.65pt;z-index:2517043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" filled="f" stroked="f">
                <v:textbox inset=",0,,0">
                  <w:txbxContent>
                    <w:p w14:paraId="29F519A5" w14:textId="77777777" w:rsidR="00280F04" w:rsidRPr="003034CC" w:rsidRDefault="00280F04" w:rsidP="00091A6F">
                      <w:pPr>
                        <w:spacing w:before="75" w:line="221" w:lineRule="auto"/>
                        <w:ind w:right="-320"/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01"/>
                          <w:sz w:val="48"/>
                          <w:szCs w:val="48"/>
                        </w:rPr>
                      </w:pP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9"/>
                          <w:w w:val="115"/>
                          <w:sz w:val="30"/>
                          <w:szCs w:val="30"/>
                        </w:rPr>
                        <w:t>D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23"/>
                          <w:w w:val="115"/>
                          <w:sz w:val="30"/>
                          <w:szCs w:val="30"/>
                        </w:rPr>
                        <w:t>A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15"/>
                          <w:sz w:val="30"/>
                          <w:szCs w:val="30"/>
                        </w:rPr>
                        <w:t>Y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8"/>
                          <w:w w:val="115"/>
                          <w:sz w:val="30"/>
                          <w:szCs w:val="30"/>
                        </w:rPr>
                        <w:t xml:space="preserve"> 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25"/>
                          <w:sz w:val="30"/>
                          <w:szCs w:val="30"/>
                        </w:rPr>
                        <w:t>OF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1"/>
                          <w:w w:val="125"/>
                          <w:sz w:val="30"/>
                          <w:szCs w:val="30"/>
                        </w:rPr>
                        <w:t xml:space="preserve"> 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15"/>
                          <w:sz w:val="30"/>
                          <w:szCs w:val="30"/>
                        </w:rPr>
                        <w:t>WEEK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16"/>
                          <w:sz w:val="30"/>
                          <w:szCs w:val="30"/>
                        </w:rPr>
                        <w:t xml:space="preserve"> 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16"/>
                          <w:w w:val="115"/>
                          <w:sz w:val="48"/>
                          <w:szCs w:val="48"/>
                        </w:rPr>
                        <w:t>D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31"/>
                          <w:w w:val="115"/>
                          <w:sz w:val="48"/>
                          <w:szCs w:val="48"/>
                        </w:rPr>
                        <w:t>A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4"/>
                          <w:w w:val="115"/>
                          <w:sz w:val="48"/>
                          <w:szCs w:val="48"/>
                        </w:rPr>
                        <w:t>T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15"/>
                          <w:sz w:val="48"/>
                          <w:szCs w:val="48"/>
                        </w:rPr>
                        <w:t>E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01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71FDEDD5" w14:textId="265D8E08" w:rsidR="00280F04" w:rsidRPr="003034CC" w:rsidRDefault="00280F04" w:rsidP="007C2083">
                      <w:pPr>
                        <w:spacing w:before="75" w:line="221" w:lineRule="auto"/>
                        <w:ind w:right="-320"/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30"/>
                          <w:szCs w:val="30"/>
                        </w:rPr>
                      </w:pP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2"/>
                          <w:w w:val="110"/>
                          <w:sz w:val="30"/>
                          <w:szCs w:val="30"/>
                        </w:rPr>
                        <w:t>T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w w:val="110"/>
                          <w:sz w:val="30"/>
                          <w:szCs w:val="30"/>
                        </w:rPr>
                        <w:t>IM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10"/>
                          <w:sz w:val="30"/>
                          <w:szCs w:val="30"/>
                        </w:rPr>
                        <w:t>E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43"/>
                          <w:w w:val="110"/>
                          <w:sz w:val="30"/>
                          <w:szCs w:val="30"/>
                        </w:rPr>
                        <w:t xml:space="preserve"> 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7"/>
                          <w:w w:val="110"/>
                          <w:sz w:val="30"/>
                          <w:szCs w:val="30"/>
                        </w:rPr>
                        <w:t>A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w w:val="110"/>
                          <w:sz w:val="30"/>
                          <w:szCs w:val="30"/>
                        </w:rPr>
                        <w:t>.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3"/>
                          <w:w w:val="110"/>
                          <w:sz w:val="30"/>
                          <w:szCs w:val="30"/>
                        </w:rPr>
                        <w:t>M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w w:val="110"/>
                          <w:sz w:val="30"/>
                          <w:szCs w:val="30"/>
                        </w:rPr>
                        <w:t>/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35"/>
                          <w:w w:val="110"/>
                          <w:sz w:val="30"/>
                          <w:szCs w:val="30"/>
                        </w:rPr>
                        <w:t>P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w w:val="110"/>
                          <w:sz w:val="30"/>
                          <w:szCs w:val="30"/>
                        </w:rPr>
                        <w:t>.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3"/>
                          <w:w w:val="110"/>
                          <w:sz w:val="30"/>
                          <w:szCs w:val="30"/>
                        </w:rPr>
                        <w:t>M</w:t>
                      </w:r>
                      <w:r w:rsidRPr="003034CC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w w:val="110"/>
                          <w:sz w:val="30"/>
                          <w:szCs w:val="30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7C2083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9966C88" wp14:editId="36297E01">
                <wp:simplePos x="0" y="0"/>
                <wp:positionH relativeFrom="column">
                  <wp:posOffset>2165350</wp:posOffset>
                </wp:positionH>
                <wp:positionV relativeFrom="paragraph">
                  <wp:posOffset>6400800</wp:posOffset>
                </wp:positionV>
                <wp:extent cx="1606550" cy="1028700"/>
                <wp:effectExtent l="0" t="0" r="0" b="1270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65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8F4984" w14:textId="77777777" w:rsidR="00280F04" w:rsidRPr="003034CC" w:rsidRDefault="00280F04" w:rsidP="007C2083">
                            <w:pPr>
                              <w:pStyle w:val="Heading1"/>
                              <w:spacing w:line="405" w:lineRule="auto"/>
                              <w:ind w:left="0" w:right="-206"/>
                              <w:rPr>
                                <w:rFonts w:ascii="LeituraSans-Grot 2" w:hAnsi="LeituraSans-Grot 2"/>
                                <w:color w:val="FFFFFF" w:themeColor="background1"/>
                              </w:rPr>
                            </w:pP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  <w:spacing w:val="-2"/>
                              </w:rPr>
                              <w:t>L</w:t>
                            </w: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</w:rPr>
                              <w:t>o</w:t>
                            </w: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  <w:spacing w:val="1"/>
                              </w:rPr>
                              <w:t>c</w:t>
                            </w: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</w:rPr>
                              <w:t>at</w:t>
                            </w: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  <w:spacing w:val="-1"/>
                              </w:rPr>
                              <w:t>i</w:t>
                            </w: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</w:rPr>
                              <w:t>on</w:t>
                            </w:r>
                          </w:p>
                          <w:p w14:paraId="7604376C" w14:textId="77777777" w:rsidR="00280F04" w:rsidRPr="003034CC" w:rsidRDefault="00280F04" w:rsidP="007C2083">
                            <w:pPr>
                              <w:pStyle w:val="Heading1"/>
                              <w:spacing w:line="405" w:lineRule="auto"/>
                              <w:ind w:left="0" w:right="-206"/>
                              <w:rPr>
                                <w:rFonts w:ascii="LeituraSans-Grot 2" w:hAnsi="LeituraSans-Grot 2"/>
                                <w:color w:val="FFFFFF" w:themeColor="background1"/>
                              </w:rPr>
                            </w:pP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  <w:spacing w:val="1"/>
                              </w:rPr>
                              <w:t>C</w:t>
                            </w: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</w:rPr>
                              <w:t>o</w:t>
                            </w: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  <w:spacing w:val="2"/>
                              </w:rPr>
                              <w:t>s</w:t>
                            </w:r>
                            <w:r w:rsidRPr="003034CC">
                              <w:rPr>
                                <w:rFonts w:ascii="LeituraSans-Grot 2" w:hAnsi="LeituraSans-Grot 2"/>
                                <w:color w:val="FFFFFF" w:themeColor="background1"/>
                              </w:rPr>
                              <w:t>t</w:t>
                            </w:r>
                          </w:p>
                          <w:p w14:paraId="63C64B50" w14:textId="1ACF2EB6" w:rsidR="00280F04" w:rsidRPr="003034CC" w:rsidRDefault="00280F04" w:rsidP="007C2083">
                            <w:pPr>
                              <w:rPr>
                                <w:rFonts w:ascii="LeituraSans-Grot 2" w:hAnsi="LeituraSans-Grot 2"/>
                                <w:color w:val="FFFFFF" w:themeColor="background1"/>
                              </w:rPr>
                            </w:pP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  <w:spacing w:val="-1"/>
                              </w:rPr>
                              <w:t>P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</w:rPr>
                              <w:t>hon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  <w:spacing w:val="-1"/>
                              </w:rPr>
                              <w:t>e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  <w:spacing w:val="-4"/>
                              </w:rPr>
                              <w:t>/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  <w:spacing w:val="1"/>
                              </w:rPr>
                              <w:t>C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</w:rPr>
                              <w:t>on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  <w:spacing w:val="1"/>
                              </w:rPr>
                              <w:t>t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</w:rPr>
                              <w:t>a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  <w:spacing w:val="5"/>
                              </w:rPr>
                              <w:t>c</w:t>
                            </w:r>
                            <w:r w:rsidRPr="003034CC">
                              <w:rPr>
                                <w:rFonts w:ascii="LeituraSans-Grot 2" w:eastAsia="Proxima Nova Lt" w:hAnsi="LeituraSans-Grot 2" w:cs="Proxima Nova Lt"/>
                                <w:color w:val="FFFFFF" w:themeColor="background1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66C88" id="Text Box 6" o:spid="_x0000_s1032" type="#_x0000_t202" style="position:absolute;left:0;text-align:left;margin-left:170.5pt;margin-top:7in;width:126.5pt;height:81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" filled="f" stroked="f">
                <v:textbox>
                  <w:txbxContent>
                    <w:p w14:paraId="4A8F4984" w14:textId="77777777" w:rsidR="00280F04" w:rsidRPr="003034CC" w:rsidRDefault="00280F04" w:rsidP="007C2083">
                      <w:pPr>
                        <w:pStyle w:val="Heading1"/>
                        <w:spacing w:line="405" w:lineRule="auto"/>
                        <w:ind w:left="0" w:right="-206"/>
                        <w:rPr>
                          <w:rFonts w:ascii="LeituraSans-Grot 2" w:hAnsi="LeituraSans-Grot 2"/>
                          <w:color w:val="FFFFFF" w:themeColor="background1"/>
                        </w:rPr>
                      </w:pP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  <w:spacing w:val="-2"/>
                        </w:rPr>
                        <w:t>L</w:t>
                      </w: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</w:rPr>
                        <w:t>o</w:t>
                      </w: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  <w:spacing w:val="1"/>
                        </w:rPr>
                        <w:t>c</w:t>
                      </w: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</w:rPr>
                        <w:t>at</w:t>
                      </w: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  <w:spacing w:val="-1"/>
                        </w:rPr>
                        <w:t>i</w:t>
                      </w: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</w:rPr>
                        <w:t>on</w:t>
                      </w:r>
                    </w:p>
                    <w:p w14:paraId="7604376C" w14:textId="77777777" w:rsidR="00280F04" w:rsidRPr="003034CC" w:rsidRDefault="00280F04" w:rsidP="007C2083">
                      <w:pPr>
                        <w:pStyle w:val="Heading1"/>
                        <w:spacing w:line="405" w:lineRule="auto"/>
                        <w:ind w:left="0" w:right="-206"/>
                        <w:rPr>
                          <w:rFonts w:ascii="LeituraSans-Grot 2" w:hAnsi="LeituraSans-Grot 2"/>
                          <w:color w:val="FFFFFF" w:themeColor="background1"/>
                        </w:rPr>
                      </w:pP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  <w:spacing w:val="1"/>
                        </w:rPr>
                        <w:t>C</w:t>
                      </w: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</w:rPr>
                        <w:t>o</w:t>
                      </w: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  <w:spacing w:val="2"/>
                        </w:rPr>
                        <w:t>s</w:t>
                      </w:r>
                      <w:r w:rsidRPr="003034CC">
                        <w:rPr>
                          <w:rFonts w:ascii="LeituraSans-Grot 2" w:hAnsi="LeituraSans-Grot 2"/>
                          <w:color w:val="FFFFFF" w:themeColor="background1"/>
                        </w:rPr>
                        <w:t>t</w:t>
                      </w:r>
                    </w:p>
                    <w:p w14:paraId="63C64B50" w14:textId="1ACF2EB6" w:rsidR="00280F04" w:rsidRPr="003034CC" w:rsidRDefault="00280F04" w:rsidP="007C2083">
                      <w:pPr>
                        <w:rPr>
                          <w:rFonts w:ascii="LeituraSans-Grot 2" w:hAnsi="LeituraSans-Grot 2"/>
                          <w:color w:val="FFFFFF" w:themeColor="background1"/>
                        </w:rPr>
                      </w:pP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  <w:spacing w:val="-1"/>
                        </w:rPr>
                        <w:t>P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</w:rPr>
                        <w:t>hon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  <w:spacing w:val="-1"/>
                        </w:rPr>
                        <w:t>e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  <w:spacing w:val="-4"/>
                        </w:rPr>
                        <w:t>/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  <w:spacing w:val="1"/>
                        </w:rPr>
                        <w:t>C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</w:rPr>
                        <w:t>on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  <w:spacing w:val="1"/>
                        </w:rPr>
                        <w:t>t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</w:rPr>
                        <w:t>a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  <w:spacing w:val="5"/>
                        </w:rPr>
                        <w:t>c</w:t>
                      </w:r>
                      <w:r w:rsidRPr="003034CC">
                        <w:rPr>
                          <w:rFonts w:ascii="LeituraSans-Grot 2" w:eastAsia="Proxima Nova Lt" w:hAnsi="LeituraSans-Grot 2" w:cs="Proxima Nova Lt"/>
                          <w:color w:val="FFFFFF" w:themeColor="background1"/>
                        </w:rPr>
                        <w:t>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1A6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E11C009" wp14:editId="0DAF2055">
                <wp:simplePos x="0" y="0"/>
                <wp:positionH relativeFrom="page">
                  <wp:align>center</wp:align>
                </wp:positionH>
                <wp:positionV relativeFrom="topMargin">
                  <wp:posOffset>5029200</wp:posOffset>
                </wp:positionV>
                <wp:extent cx="3771900" cy="16002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05110B" w14:textId="77777777" w:rsidR="00280F04" w:rsidRPr="003034CC" w:rsidRDefault="00280F04" w:rsidP="0058316C">
                            <w:pPr>
                              <w:pStyle w:val="BodyText"/>
                              <w:spacing w:before="70" w:line="275" w:lineRule="auto"/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2"/>
                                <w:sz w:val="22"/>
                                <w:szCs w:val="22"/>
                              </w:rPr>
                            </w:pPr>
                            <w:r w:rsidRPr="003034CC"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2"/>
                                <w:sz w:val="22"/>
                                <w:szCs w:val="22"/>
                              </w:rPr>
                              <w:t>Printing Services are available through OSU/OHSU Portland campus, as well as on OSU College of Pharmacy main campus in Corvallis. To place your order, please contact your supervising faculty member. Plan ahead; allow for turn-around time to complete the order. (Word Count 35-45)</w:t>
                            </w:r>
                          </w:p>
                          <w:p w14:paraId="05CC576D" w14:textId="77777777" w:rsidR="00280F04" w:rsidRDefault="00280F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11C009" id="Text Box 4" o:spid="_x0000_s1033" type="#_x0000_t202" style="position:absolute;left:0;text-align:left;margin-left:0;margin-top:396pt;width:297pt;height:126pt;z-index:25170329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" filled="f" stroked="f">
                <v:textbox>
                  <w:txbxContent>
                    <w:p w14:paraId="4305110B" w14:textId="77777777" w:rsidR="00280F04" w:rsidRPr="003034CC" w:rsidRDefault="00280F04" w:rsidP="0058316C">
                      <w:pPr>
                        <w:pStyle w:val="BodyText"/>
                        <w:spacing w:before="70" w:line="275" w:lineRule="auto"/>
                        <w:rPr>
                          <w:rFonts w:ascii="LeituraSans-Grot 1" w:hAnsi="LeituraSans-Grot 1" w:cs="Arial"/>
                          <w:color w:val="000000" w:themeColor="text1"/>
                          <w:spacing w:val="2"/>
                          <w:sz w:val="22"/>
                          <w:szCs w:val="22"/>
                        </w:rPr>
                      </w:pPr>
                      <w:r w:rsidRPr="003034CC">
                        <w:rPr>
                          <w:rFonts w:ascii="LeituraSans-Grot 1" w:hAnsi="LeituraSans-Grot 1" w:cs="Arial"/>
                          <w:color w:val="000000" w:themeColor="text1"/>
                          <w:spacing w:val="2"/>
                          <w:sz w:val="22"/>
                          <w:szCs w:val="22"/>
                        </w:rPr>
                        <w:t>Printing Services are available through OSU/OHSU Portland campus, as well as on OSU College of Pharmacy main campus in Corvallis. To place your order, please contact your supervising faculty member. Plan ahead; allow for turn-around time to complete the order. (Word Count 35-45)</w:t>
                      </w:r>
                    </w:p>
                    <w:p w14:paraId="05CC576D" w14:textId="77777777" w:rsidR="00280F04" w:rsidRDefault="00280F04"/>
                  </w:txbxContent>
                </v:textbox>
                <w10:wrap type="square" anchorx="page" anchory="margin"/>
              </v:shape>
            </w:pict>
          </mc:Fallback>
        </mc:AlternateContent>
      </w:r>
      <w:r w:rsidR="00091A6F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700224" behindDoc="1" locked="0" layoutInCell="1" allowOverlap="1" wp14:anchorId="48B68CDE" wp14:editId="6BD43CFE">
                <wp:simplePos x="0" y="0"/>
                <wp:positionH relativeFrom="column">
                  <wp:posOffset>4343400</wp:posOffset>
                </wp:positionH>
                <wp:positionV relativeFrom="topMargin">
                  <wp:posOffset>3657600</wp:posOffset>
                </wp:positionV>
                <wp:extent cx="914400" cy="914400"/>
                <wp:effectExtent l="25400" t="25400" r="25400" b="25400"/>
                <wp:wrapNone/>
                <wp:docPr id="29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914400"/>
                          <a:chOff x="7399" y="6351"/>
                          <a:chExt cx="1440" cy="1440"/>
                        </a:xfrm>
                        <a:solidFill>
                          <a:srgbClr val="939393"/>
                        </a:solidFill>
                      </wpg:grpSpPr>
                      <wps:wsp>
                        <wps:cNvPr id="30" name="Freeform 19"/>
                        <wps:cNvSpPr>
                          <a:spLocks/>
                        </wps:cNvSpPr>
                        <wps:spPr bwMode="auto">
                          <a:xfrm>
                            <a:off x="7399" y="6351"/>
                            <a:ext cx="1440" cy="1440"/>
                          </a:xfrm>
                          <a:custGeom>
                            <a:avLst/>
                            <a:gdLst>
                              <a:gd name="T0" fmla="+- 0 7399 7399"/>
                              <a:gd name="T1" fmla="*/ T0 w 1440"/>
                              <a:gd name="T2" fmla="+- 0 7791 6351"/>
                              <a:gd name="T3" fmla="*/ 7791 h 1440"/>
                              <a:gd name="T4" fmla="+- 0 8839 7399"/>
                              <a:gd name="T5" fmla="*/ T4 w 1440"/>
                              <a:gd name="T6" fmla="+- 0 7791 6351"/>
                              <a:gd name="T7" fmla="*/ 7791 h 1440"/>
                              <a:gd name="T8" fmla="+- 0 8839 7399"/>
                              <a:gd name="T9" fmla="*/ T8 w 1440"/>
                              <a:gd name="T10" fmla="+- 0 6351 6351"/>
                              <a:gd name="T11" fmla="*/ 6351 h 1440"/>
                              <a:gd name="T12" fmla="+- 0 7399 7399"/>
                              <a:gd name="T13" fmla="*/ T12 w 1440"/>
                              <a:gd name="T14" fmla="+- 0 6351 6351"/>
                              <a:gd name="T15" fmla="*/ 6351 h 1440"/>
                              <a:gd name="T16" fmla="+- 0 7399 7399"/>
                              <a:gd name="T17" fmla="*/ T16 w 1440"/>
                              <a:gd name="T18" fmla="+- 0 7791 6351"/>
                              <a:gd name="T19" fmla="*/ 7791 h 1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40" h="1440">
                                <a:moveTo>
                                  <a:pt x="0" y="1440"/>
                                </a:moveTo>
                                <a:lnTo>
                                  <a:pt x="1440" y="1440"/>
                                </a:lnTo>
                                <a:lnTo>
                                  <a:pt x="14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EAEAE"/>
                          </a:solidFill>
                          <a:ln w="50800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/>
                        </wps:spPr>
                        <wps:txbx>
                          <w:txbxContent>
                            <w:p w14:paraId="40610D74" w14:textId="3C807C2B" w:rsidR="00280F04" w:rsidRPr="003034CC" w:rsidRDefault="00280F04" w:rsidP="00964DDF">
                              <w:pPr>
                                <w:jc w:val="center"/>
                                <w:rPr>
                                  <w:rFonts w:ascii="LeituraSans-Grot 1" w:hAnsi="LeituraSans-Grot 1"/>
                                  <w:sz w:val="20"/>
                                  <w:szCs w:val="20"/>
                                </w:rPr>
                              </w:pPr>
                              <w:r w:rsidRPr="003034CC">
                                <w:rPr>
                                  <w:rFonts w:ascii="LeituraSans-Grot 1" w:hAnsi="LeituraSans-Grot 1"/>
                                  <w:color w:val="FF0000"/>
                                  <w:sz w:val="20"/>
                                  <w:szCs w:val="20"/>
                                </w:rPr>
                                <w:t>To place photo, highlight text and insert imag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B68CDE" id="Group 18" o:spid="_x0000_s1034" style="position:absolute;left:0;text-align:left;margin-left:342pt;margin-top:4in;width:1in;height:1in;z-index:-251616256;mso-position-vertical-relative:top-margin-area" coordorigin="7399,6351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">
                <v:shape id="Freeform 19" o:spid="_x0000_s1035" style="position:absolute;left:7399;top:6351;width:1440;height:1440;visibility:visible;mso-wrap-style:square;v-text-anchor:top" coordsize="1440,144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RulsMA&#10;AADbAAAADwAAAGRycy9kb3ducmV2LnhtbESPwW7CMAyG75N4h8iTdpkgpUwDFQKqJobgCOMBrMa0&#10;1RqnSrLSvf18QNrR+v1/9rfZja5TA4XYejYwn2WgiCtvW64NXL8+pytQMSFb7DyTgV+KsNtOnjZY&#10;WH/nMw2XVCuBcCzQQJNSX2gdq4YcxpnviSW7+eAwyRhqbQPeBe46nWfZu3bYslxosKePhqrvy48T&#10;it0vF3wK3eqt7PfXusxfh/xgzMvzWK5BJRrT//KjfbQGFvK9uIgH6O0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fRulsMAAADbAAAADwAAAAAAAAAAAAAAAACYAgAAZHJzL2Rv&#10;d25yZXYueG1sUEsFBgAAAAAEAAQA9QAAAIgDAAAAAA==&#10;" adj="-11796480,,5400" path="m,1440r1440,l1440,,,,,1440xe" fillcolor="#aeaeae" strokecolor="white [3212]" strokeweight="4pt">
                  <v:stroke joinstyle="miter"/>
                  <v:formulas/>
                  <v:path arrowok="t" o:connecttype="custom" o:connectlocs="0,7791;1440,7791;1440,6351;0,6351;0,7791" o:connectangles="0,0,0,0,0" textboxrect="0,0,1440,1440"/>
                  <v:textbox inset="0,0,0,0">
                    <w:txbxContent>
                      <w:p w14:paraId="40610D74" w14:textId="3C807C2B" w:rsidR="00280F04" w:rsidRPr="003034CC" w:rsidRDefault="00280F04" w:rsidP="00964DDF">
                        <w:pPr>
                          <w:jc w:val="center"/>
                          <w:rPr>
                            <w:rFonts w:ascii="LeituraSans-Grot 1" w:hAnsi="LeituraSans-Grot 1"/>
                            <w:sz w:val="20"/>
                            <w:szCs w:val="20"/>
                          </w:rPr>
                        </w:pPr>
                        <w:r w:rsidRPr="003034CC">
                          <w:rPr>
                            <w:rFonts w:ascii="LeituraSans-Grot 1" w:hAnsi="LeituraSans-Grot 1"/>
                            <w:color w:val="FF0000"/>
                            <w:sz w:val="20"/>
                            <w:szCs w:val="20"/>
                          </w:rPr>
                          <w:t>To place photo, highlight text and insert image.</w:t>
                        </w:r>
                      </w:p>
                    </w:txbxContent>
                  </v:textbox>
                </v:shape>
                <w10:wrap anchory="margin"/>
              </v:group>
            </w:pict>
          </mc:Fallback>
        </mc:AlternateContent>
      </w:r>
      <w:r w:rsidR="00091A6F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3569DF95" wp14:editId="35A461E9">
                <wp:simplePos x="0" y="0"/>
                <wp:positionH relativeFrom="column">
                  <wp:posOffset>1600200</wp:posOffset>
                </wp:positionH>
                <wp:positionV relativeFrom="topMargin">
                  <wp:posOffset>3666490</wp:posOffset>
                </wp:positionV>
                <wp:extent cx="914400" cy="914400"/>
                <wp:effectExtent l="25400" t="25400" r="25400" b="25400"/>
                <wp:wrapNone/>
                <wp:docPr id="21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914400"/>
                          <a:chOff x="3266" y="6351"/>
                          <a:chExt cx="1440" cy="1440"/>
                        </a:xfrm>
                        <a:solidFill>
                          <a:srgbClr val="AEAEAE"/>
                        </a:solidFill>
                      </wpg:grpSpPr>
                      <wps:wsp>
                        <wps:cNvPr id="22" name="Freeform 27"/>
                        <wps:cNvSpPr>
                          <a:spLocks/>
                        </wps:cNvSpPr>
                        <wps:spPr bwMode="auto">
                          <a:xfrm>
                            <a:off x="3266" y="6351"/>
                            <a:ext cx="1440" cy="1440"/>
                          </a:xfrm>
                          <a:custGeom>
                            <a:avLst/>
                            <a:gdLst>
                              <a:gd name="T0" fmla="+- 0 3266 3266"/>
                              <a:gd name="T1" fmla="*/ T0 w 1440"/>
                              <a:gd name="T2" fmla="+- 0 7791 6351"/>
                              <a:gd name="T3" fmla="*/ 7791 h 1440"/>
                              <a:gd name="T4" fmla="+- 0 4706 3266"/>
                              <a:gd name="T5" fmla="*/ T4 w 1440"/>
                              <a:gd name="T6" fmla="+- 0 7791 6351"/>
                              <a:gd name="T7" fmla="*/ 7791 h 1440"/>
                              <a:gd name="T8" fmla="+- 0 4706 3266"/>
                              <a:gd name="T9" fmla="*/ T8 w 1440"/>
                              <a:gd name="T10" fmla="+- 0 6351 6351"/>
                              <a:gd name="T11" fmla="*/ 6351 h 1440"/>
                              <a:gd name="T12" fmla="+- 0 3266 3266"/>
                              <a:gd name="T13" fmla="*/ T12 w 1440"/>
                              <a:gd name="T14" fmla="+- 0 6351 6351"/>
                              <a:gd name="T15" fmla="*/ 6351 h 1440"/>
                              <a:gd name="T16" fmla="+- 0 3266 3266"/>
                              <a:gd name="T17" fmla="*/ T16 w 1440"/>
                              <a:gd name="T18" fmla="+- 0 7791 6351"/>
                              <a:gd name="T19" fmla="*/ 7791 h 1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40" h="1440">
                                <a:moveTo>
                                  <a:pt x="0" y="1440"/>
                                </a:moveTo>
                                <a:lnTo>
                                  <a:pt x="1440" y="1440"/>
                                </a:lnTo>
                                <a:lnTo>
                                  <a:pt x="14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4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0800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/>
                        </wps:spPr>
                        <wps:txbx>
                          <w:txbxContent>
                            <w:p w14:paraId="6C28C387" w14:textId="719A2B77" w:rsidR="00280F04" w:rsidRPr="003034CC" w:rsidRDefault="00280F04" w:rsidP="00964DDF">
                              <w:pPr>
                                <w:jc w:val="center"/>
                                <w:rPr>
                                  <w:rFonts w:ascii="LeituraSans-Grot 1" w:hAnsi="LeituraSans-Grot 1"/>
                                  <w:sz w:val="20"/>
                                  <w:szCs w:val="20"/>
                                </w:rPr>
                              </w:pPr>
                              <w:r w:rsidRPr="003034CC">
                                <w:rPr>
                                  <w:rFonts w:ascii="LeituraSans-Grot 1" w:hAnsi="LeituraSans-Grot 1"/>
                                  <w:color w:val="FF0000"/>
                                  <w:sz w:val="20"/>
                                  <w:szCs w:val="20"/>
                                </w:rPr>
                                <w:t>To place photo, highlight text and insert imag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69DF95" id="Group 26" o:spid="_x0000_s1036" style="position:absolute;left:0;text-align:left;margin-left:126pt;margin-top:288.7pt;width:1in;height:1in;z-index:-251617280;mso-position-vertical-relative:top-margin-area" coordorigin="3266,6351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">
                <v:shape id="Freeform 27" o:spid="_x0000_s1037" style="position:absolute;left:3266;top:6351;width:1440;height:1440;visibility:visible;mso-wrap-style:square;v-text-anchor:top" coordsize="1440,144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SVHcUA&#10;AADbAAAADwAAAGRycy9kb3ducmV2LnhtbESPQWvCQBSE70L/w/IKXkQ3jSCSuoZSKARqFW3B9vbI&#10;vmZDs29DdqPpv3cFweMwM98wq3ywjThR52vHCp5mCQji0umaKwVfn2/TJQgfkDU2jknBP3nI1w+j&#10;FWbanXlPp0OoRISwz1CBCaHNpPSlIYt+5lri6P26zmKIsquk7vAc4baRaZIspMWa44LBll4NlX+H&#10;3iqY12bb77bv4Xuy8YWpfo4f1M+VGj8OL88gAg3hHr61C60gTeH6Jf4Aub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VJUdxQAAANsAAAAPAAAAAAAAAAAAAAAAAJgCAABkcnMv&#10;ZG93bnJldi54bWxQSwUGAAAAAAQABAD1AAAAigMAAAAA&#10;" adj="-11796480,,5400" path="m,1440r1440,l1440,,,,,1440xe" filled="f" strokecolor="white [3212]" strokeweight="4pt">
                  <v:stroke joinstyle="miter"/>
                  <v:formulas/>
                  <v:path arrowok="t" o:connecttype="custom" o:connectlocs="0,7791;1440,7791;1440,6351;0,6351;0,7791" o:connectangles="0,0,0,0,0" textboxrect="0,0,1440,1440"/>
                  <v:textbox inset="0,0,0,0">
                    <w:txbxContent>
                      <w:p w14:paraId="6C28C387" w14:textId="719A2B77" w:rsidR="00280F04" w:rsidRPr="003034CC" w:rsidRDefault="00280F04" w:rsidP="00964DDF">
                        <w:pPr>
                          <w:jc w:val="center"/>
                          <w:rPr>
                            <w:rFonts w:ascii="LeituraSans-Grot 1" w:hAnsi="LeituraSans-Grot 1"/>
                            <w:sz w:val="20"/>
                            <w:szCs w:val="20"/>
                          </w:rPr>
                        </w:pPr>
                        <w:r w:rsidRPr="003034CC">
                          <w:rPr>
                            <w:rFonts w:ascii="LeituraSans-Grot 1" w:hAnsi="LeituraSans-Grot 1"/>
                            <w:color w:val="FF0000"/>
                            <w:sz w:val="20"/>
                            <w:szCs w:val="20"/>
                          </w:rPr>
                          <w:t>To place photo, highlight text and insert image.</w:t>
                        </w:r>
                      </w:p>
                    </w:txbxContent>
                  </v:textbox>
                </v:shape>
                <w10:wrap anchory="margin"/>
              </v:group>
            </w:pict>
          </mc:Fallback>
        </mc:AlternateContent>
      </w:r>
      <w:r w:rsidR="00091A6F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98176" behindDoc="1" locked="0" layoutInCell="1" allowOverlap="1" wp14:anchorId="2634E5DE" wp14:editId="7E4D0560">
                <wp:simplePos x="0" y="0"/>
                <wp:positionH relativeFrom="column">
                  <wp:align>center</wp:align>
                </wp:positionH>
                <wp:positionV relativeFrom="topMargin">
                  <wp:posOffset>3639185</wp:posOffset>
                </wp:positionV>
                <wp:extent cx="914400" cy="914400"/>
                <wp:effectExtent l="25400" t="25400" r="25400" b="25400"/>
                <wp:wrapNone/>
                <wp:docPr id="25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914400"/>
                          <a:chOff x="5333" y="6351"/>
                          <a:chExt cx="1440" cy="1440"/>
                        </a:xfrm>
                        <a:solidFill>
                          <a:srgbClr val="AEAEAE"/>
                        </a:solidFill>
                        <a:extLst>
                          <a:ext uri="{0CCBE362-F206-4b92-989A-16890622DB6E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g:grpSpPr>
                      <wps:wsp>
                        <wps:cNvPr id="26" name="Freeform 23"/>
                        <wps:cNvSpPr>
                          <a:spLocks/>
                        </wps:cNvSpPr>
                        <wps:spPr bwMode="auto">
                          <a:xfrm>
                            <a:off x="5333" y="6351"/>
                            <a:ext cx="1440" cy="1440"/>
                          </a:xfrm>
                          <a:custGeom>
                            <a:avLst/>
                            <a:gdLst>
                              <a:gd name="T0" fmla="+- 0 5333 5333"/>
                              <a:gd name="T1" fmla="*/ T0 w 1440"/>
                              <a:gd name="T2" fmla="+- 0 7791 6351"/>
                              <a:gd name="T3" fmla="*/ 7791 h 1440"/>
                              <a:gd name="T4" fmla="+- 0 6773 5333"/>
                              <a:gd name="T5" fmla="*/ T4 w 1440"/>
                              <a:gd name="T6" fmla="+- 0 7791 6351"/>
                              <a:gd name="T7" fmla="*/ 7791 h 1440"/>
                              <a:gd name="T8" fmla="+- 0 6773 5333"/>
                              <a:gd name="T9" fmla="*/ T8 w 1440"/>
                              <a:gd name="T10" fmla="+- 0 6351 6351"/>
                              <a:gd name="T11" fmla="*/ 6351 h 1440"/>
                              <a:gd name="T12" fmla="+- 0 5333 5333"/>
                              <a:gd name="T13" fmla="*/ T12 w 1440"/>
                              <a:gd name="T14" fmla="+- 0 6351 6351"/>
                              <a:gd name="T15" fmla="*/ 6351 h 1440"/>
                              <a:gd name="T16" fmla="+- 0 5333 5333"/>
                              <a:gd name="T17" fmla="*/ T16 w 1440"/>
                              <a:gd name="T18" fmla="+- 0 7791 6351"/>
                              <a:gd name="T19" fmla="*/ 7791 h 14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40" h="1440">
                                <a:moveTo>
                                  <a:pt x="0" y="1440"/>
                                </a:moveTo>
                                <a:lnTo>
                                  <a:pt x="1440" y="1440"/>
                                </a:lnTo>
                                <a:lnTo>
                                  <a:pt x="14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4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50800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/>
                        </wps:spPr>
                        <wps:txbx>
                          <w:txbxContent>
                            <w:p w14:paraId="25E16CC5" w14:textId="3028AA99" w:rsidR="00280F04" w:rsidRPr="003034CC" w:rsidRDefault="00280F04" w:rsidP="00964DDF">
                              <w:pPr>
                                <w:jc w:val="center"/>
                                <w:rPr>
                                  <w:rFonts w:ascii="LeituraSans-Grot 1" w:hAnsi="LeituraSans-Grot 1"/>
                                  <w:sz w:val="20"/>
                                  <w:szCs w:val="20"/>
                                </w:rPr>
                              </w:pPr>
                              <w:r w:rsidRPr="003034CC">
                                <w:rPr>
                                  <w:rFonts w:ascii="LeituraSans-Grot 1" w:hAnsi="LeituraSans-Grot 1"/>
                                  <w:color w:val="FF0000"/>
                                  <w:sz w:val="20"/>
                                  <w:szCs w:val="20"/>
                                </w:rPr>
                                <w:t>To place photo, highlight text and insert imag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34E5DE" id="Group 22" o:spid="_x0000_s1038" style="position:absolute;left:0;text-align:left;margin-left:0;margin-top:286.55pt;width:1in;height:1in;z-index:-251618304;mso-position-horizontal:center;mso-position-vertical-relative:top-margin-area" coordorigin="5333,6351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">
                <v:shape id="Freeform 23" o:spid="_x0000_s1039" style="position:absolute;left:5333;top:6351;width:1440;height:1440;visibility:visible;mso-wrap-style:square;v-text-anchor:top" coordsize="1440,144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m+THsQA&#10;AADbAAAADwAAAGRycy9kb3ducmV2LnhtbESPQWvCQBSE74L/YXlCL1I3KoikriKCILS1GAva2yP7&#10;mg3Nvg3ZjcZ/7xYEj8PMfMMsVp2txIUaXzpWMB4lIIhzp0suFHwft69zED4ga6wck4IbeVgt+70F&#10;ptpd+UCXLBQiQtinqMCEUKdS+tyQRT9yNXH0fl1jMUTZFFI3eI1wW8lJksykxZLjgsGaNobyv6y1&#10;Cqal2bdf+/dwHn74nSl+Tp/UTpV6GXTrNxCBuvAMP9o7rWAyg/8v8QfI5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vkx7EAAAA2wAAAA8AAAAAAAAAAAAAAAAAmAIAAGRycy9k&#10;b3ducmV2LnhtbFBLBQYAAAAABAAEAPUAAACJAwAAAAA=&#10;" adj="-11796480,,5400" path="m,1440r1440,l1440,,,,,1440xe" filled="f" strokecolor="white [3212]" strokeweight="4pt">
                  <v:stroke joinstyle="miter"/>
                  <v:formulas/>
                  <v:path arrowok="t" o:connecttype="custom" o:connectlocs="0,7791;1440,7791;1440,6351;0,6351;0,7791" o:connectangles="0,0,0,0,0" textboxrect="0,0,1440,1440"/>
                  <v:textbox inset="0,0,0,0">
                    <w:txbxContent>
                      <w:p w14:paraId="25E16CC5" w14:textId="3028AA99" w:rsidR="00280F04" w:rsidRPr="003034CC" w:rsidRDefault="00280F04" w:rsidP="00964DDF">
                        <w:pPr>
                          <w:jc w:val="center"/>
                          <w:rPr>
                            <w:rFonts w:ascii="LeituraSans-Grot 1" w:hAnsi="LeituraSans-Grot 1"/>
                            <w:sz w:val="20"/>
                            <w:szCs w:val="20"/>
                          </w:rPr>
                        </w:pPr>
                        <w:r w:rsidRPr="003034CC">
                          <w:rPr>
                            <w:rFonts w:ascii="LeituraSans-Grot 1" w:hAnsi="LeituraSans-Grot 1"/>
                            <w:color w:val="FF0000"/>
                            <w:sz w:val="20"/>
                            <w:szCs w:val="20"/>
                          </w:rPr>
                          <w:t>To place photo, highlight text and insert image.</w:t>
                        </w:r>
                      </w:p>
                    </w:txbxContent>
                  </v:textbox>
                </v:shape>
                <w10:wrap anchory="margin"/>
              </v:group>
            </w:pict>
          </mc:Fallback>
        </mc:AlternateContent>
      </w:r>
      <w:r w:rsidR="00091A6F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6EB78EB4" wp14:editId="65FD8AEB">
                <wp:simplePos x="0" y="0"/>
                <wp:positionH relativeFrom="column">
                  <wp:align>center</wp:align>
                </wp:positionH>
                <wp:positionV relativeFrom="topMargin">
                  <wp:posOffset>3200400</wp:posOffset>
                </wp:positionV>
                <wp:extent cx="4744720" cy="1270"/>
                <wp:effectExtent l="0" t="0" r="30480" b="24130"/>
                <wp:wrapNone/>
                <wp:docPr id="290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44720" cy="1270"/>
                          <a:chOff x="2397" y="5747"/>
                          <a:chExt cx="7472" cy="2"/>
                        </a:xfrm>
                        <a:extLst>
                          <a:ext uri="{0CCBE362-F206-4b92-989A-16890622DB6E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g:grpSpPr>
                      <wps:wsp>
                        <wps:cNvPr id="291" name="Freeform 33"/>
                        <wps:cNvSpPr>
                          <a:spLocks/>
                        </wps:cNvSpPr>
                        <wps:spPr bwMode="auto">
                          <a:xfrm>
                            <a:off x="2397" y="5747"/>
                            <a:ext cx="7472" cy="2"/>
                          </a:xfrm>
                          <a:custGeom>
                            <a:avLst/>
                            <a:gdLst>
                              <a:gd name="T0" fmla="+- 0 2397 2397"/>
                              <a:gd name="T1" fmla="*/ T0 w 7472"/>
                              <a:gd name="T2" fmla="+- 0 9869 2397"/>
                              <a:gd name="T3" fmla="*/ T2 w 74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472">
                                <a:moveTo>
                                  <a:pt x="0" y="0"/>
                                </a:moveTo>
                                <a:lnTo>
                                  <a:pt x="7472" y="0"/>
                                </a:lnTo>
                              </a:path>
                            </a:pathLst>
                          </a:custGeom>
                          <a:noFill/>
                          <a:ln w="16612">
                            <a:solidFill>
                              <a:srgbClr val="D1D3D4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3A4E5C" id="Group 32" o:spid="_x0000_s1026" style="position:absolute;margin-left:0;margin-top:252pt;width:373.6pt;height:.1pt;z-index:-251629568;mso-position-horizontal:center;mso-position-vertical-relative:top-margin-area" coordorigin="2397,5747" coordsize="74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">
                <v:shape id="Freeform 33" o:spid="_x0000_s1027" style="position:absolute;left:2397;top:5747;width:7472;height:2;visibility:visible;mso-wrap-style:square;v-text-anchor:top" coordsize="747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/ysYA&#10;AADcAAAADwAAAGRycy9kb3ducmV2LnhtbESPQWvCQBSE7wX/w/IEb3WjVKlpNiJKwYNQGhU9PrKv&#10;m2D2bciuGvvru4VCj8PMfMNky9424kadrx0rmIwTEMSl0zUbBYf9+/MrCB+QNTaOScGDPCzzwVOG&#10;qXZ3/qRbEYyIEPYpKqhCaFMpfVmRRT92LXH0vlxnMUTZGak7vEe4beQ0SebSYs1xocKW1hWVl+Jq&#10;FayPp3My232vuHjZ7M3H6WGu80Kp0bBfvYEI1If/8F97qxVMFxP4PROPgMx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Um/ysYAAADcAAAADwAAAAAAAAAAAAAAAACYAgAAZHJz&#10;L2Rvd25yZXYueG1sUEsFBgAAAAAEAAQA9QAAAIsDAAAAAA==&#10;" path="m,l7472,e" filled="f" strokecolor="#d1d3d4" strokeweight=".46144mm">
                  <v:stroke dashstyle="1 1"/>
                  <v:path arrowok="t" o:connecttype="custom" o:connectlocs="0,0;7472,0" o:connectangles="0,0"/>
                </v:shape>
                <w10:wrap anchory="margin"/>
              </v:group>
            </w:pict>
          </mc:Fallback>
        </mc:AlternateContent>
      </w:r>
      <w:r w:rsidR="00F549A2" w:rsidRPr="0055146F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80767" behindDoc="1" locked="0" layoutInCell="1" allowOverlap="1" wp14:anchorId="4CA5ADFE" wp14:editId="18FA287B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6858000" cy="9144000"/>
                <wp:effectExtent l="0" t="0" r="25400" b="25400"/>
                <wp:wrapSquare wrapText="bothSides"/>
                <wp:docPr id="2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144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52BC8" w14:textId="1F77D225" w:rsidR="00280F04" w:rsidRPr="00280F04" w:rsidRDefault="00280F04" w:rsidP="00964DDF">
                            <w:pPr>
                              <w:jc w:val="center"/>
                              <w:rPr>
                                <w:rFonts w:ascii="LeituraSans-Grot 1" w:hAnsi="LeituraSans-Grot 1"/>
                                <w:sz w:val="20"/>
                                <w:szCs w:val="20"/>
                              </w:rPr>
                            </w:pPr>
                            <w:r w:rsidRPr="00280F04">
                              <w:rPr>
                                <w:rFonts w:ascii="LeituraSans-Grot 1" w:hAnsi="LeituraSans-Grot 1"/>
                                <w:color w:val="FF0000"/>
                                <w:sz w:val="20"/>
                                <w:szCs w:val="20"/>
                              </w:rPr>
                              <w:t>To place photo, highlight text and insert imag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5ADFE" id="Text Box 2" o:spid="_x0000_s1040" type="#_x0000_t202" style="position:absolute;left:0;text-align:left;margin-left:0;margin-top:0;width:540pt;height:10in;z-index:-25163571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" fillcolor="#dbe5f1 [660]">
                <v:textbox inset="0,0,0,0">
                  <w:txbxContent>
                    <w:p w14:paraId="7DE52BC8" w14:textId="1F77D225" w:rsidR="00280F04" w:rsidRPr="00280F04" w:rsidRDefault="00280F04" w:rsidP="00964DDF">
                      <w:pPr>
                        <w:jc w:val="center"/>
                        <w:rPr>
                          <w:rFonts w:ascii="LeituraSans-Grot 1" w:hAnsi="LeituraSans-Grot 1"/>
                          <w:sz w:val="20"/>
                          <w:szCs w:val="20"/>
                        </w:rPr>
                      </w:pPr>
                      <w:r w:rsidRPr="00280F04">
                        <w:rPr>
                          <w:rFonts w:ascii="LeituraSans-Grot 1" w:hAnsi="LeituraSans-Grot 1"/>
                          <w:color w:val="FF0000"/>
                          <w:sz w:val="20"/>
                          <w:szCs w:val="20"/>
                        </w:rPr>
                        <w:t>To place photo, highlight text and insert image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BD2FFA" w:rsidRPr="0055146F" w:rsidSect="00B02058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B7C9A6" w14:textId="77777777" w:rsidR="00843590" w:rsidRDefault="00843590" w:rsidP="00160A2B">
      <w:r>
        <w:separator/>
      </w:r>
    </w:p>
  </w:endnote>
  <w:endnote w:type="continuationSeparator" w:id="0">
    <w:p w14:paraId="1425A865" w14:textId="77777777" w:rsidR="00843590" w:rsidRDefault="00843590" w:rsidP="00160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roxima Nova Lt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eituraSans-Grot 1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LeituraSans-Grot 3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Soho Std">
    <w:altName w:val="Cambria Math"/>
    <w:charset w:val="00"/>
    <w:family w:val="auto"/>
    <w:pitch w:val="variable"/>
    <w:sig w:usb0="00000003" w:usb1="5000205B" w:usb2="00000000" w:usb3="00000000" w:csb0="00000001" w:csb1="00000000"/>
  </w:font>
  <w:font w:name="Capita-Regular">
    <w:altName w:val="Adobe Caslon Pro"/>
    <w:panose1 w:val="00000000000000000000"/>
    <w:charset w:val="00"/>
    <w:family w:val="modern"/>
    <w:notTrueType/>
    <w:pitch w:val="variable"/>
    <w:sig w:usb0="A00000AF" w:usb1="4000205B" w:usb2="00000000" w:usb3="00000000" w:csb0="00000093" w:csb1="00000000"/>
  </w:font>
  <w:font w:name="Capita-Light">
    <w:altName w:val="Adobe Caslon Pro"/>
    <w:panose1 w:val="00000000000000000000"/>
    <w:charset w:val="00"/>
    <w:family w:val="modern"/>
    <w:notTrueType/>
    <w:pitch w:val="variable"/>
    <w:sig w:usb0="A00000AF" w:usb1="4000205B" w:usb2="00000000" w:usb3="00000000" w:csb0="00000093" w:csb1="00000000"/>
  </w:font>
  <w:font w:name="LeituraSans-Grot 2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3D314A" w14:textId="77777777" w:rsidR="00843590" w:rsidRDefault="00843590" w:rsidP="00160A2B">
      <w:r>
        <w:separator/>
      </w:r>
    </w:p>
  </w:footnote>
  <w:footnote w:type="continuationSeparator" w:id="0">
    <w:p w14:paraId="1C977A3C" w14:textId="77777777" w:rsidR="00843590" w:rsidRDefault="00843590" w:rsidP="00160A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MTAwNDcwMba0sDRU0lEKTi0uzszPAykwrAUAgg7dZCwAAAA="/>
  </w:docVars>
  <w:rsids>
    <w:rsidRoot w:val="00BD2FFA"/>
    <w:rsid w:val="0001590B"/>
    <w:rsid w:val="00091A6F"/>
    <w:rsid w:val="000E17CF"/>
    <w:rsid w:val="000E4471"/>
    <w:rsid w:val="00153E31"/>
    <w:rsid w:val="00160A2B"/>
    <w:rsid w:val="001A40C0"/>
    <w:rsid w:val="00280F04"/>
    <w:rsid w:val="002F653F"/>
    <w:rsid w:val="003034CC"/>
    <w:rsid w:val="00365F74"/>
    <w:rsid w:val="00367B02"/>
    <w:rsid w:val="0046690A"/>
    <w:rsid w:val="004E2755"/>
    <w:rsid w:val="0055146F"/>
    <w:rsid w:val="0058316C"/>
    <w:rsid w:val="00743770"/>
    <w:rsid w:val="007A430C"/>
    <w:rsid w:val="007C2083"/>
    <w:rsid w:val="00843590"/>
    <w:rsid w:val="00964DDF"/>
    <w:rsid w:val="00AA0EE3"/>
    <w:rsid w:val="00B02058"/>
    <w:rsid w:val="00B12FD9"/>
    <w:rsid w:val="00B30006"/>
    <w:rsid w:val="00B45F15"/>
    <w:rsid w:val="00B94984"/>
    <w:rsid w:val="00BD2FFA"/>
    <w:rsid w:val="00C62C7A"/>
    <w:rsid w:val="00D860D8"/>
    <w:rsid w:val="00E10BEB"/>
    <w:rsid w:val="00E10D85"/>
    <w:rsid w:val="00E87942"/>
    <w:rsid w:val="00F41959"/>
    <w:rsid w:val="00F549A2"/>
    <w:rsid w:val="00F85D48"/>
    <w:rsid w:val="00FA4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249989"/>
  <w15:docId w15:val="{A4B0E4BE-187D-4A58-90FE-10DA0FC16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7"/>
      <w:outlineLvl w:val="0"/>
    </w:pPr>
    <w:rPr>
      <w:rFonts w:ascii="Proxima Nova Lt" w:eastAsia="Proxima Nova Lt" w:hAnsi="Proxima Nova 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7"/>
    </w:pPr>
    <w:rPr>
      <w:rFonts w:ascii="Proxima Nova Rg" w:eastAsia="Proxima Nova Rg" w:hAnsi="Proxima Nova Rg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549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9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60A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0A2B"/>
  </w:style>
  <w:style w:type="paragraph" w:styleId="Footer">
    <w:name w:val="footer"/>
    <w:basedOn w:val="Normal"/>
    <w:link w:val="FooterChar"/>
    <w:uiPriority w:val="99"/>
    <w:unhideWhenUsed/>
    <w:rsid w:val="00160A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0A2B"/>
  </w:style>
  <w:style w:type="character" w:styleId="Hyperlink">
    <w:name w:val="Hyperlink"/>
    <w:basedOn w:val="DefaultParagraphFont"/>
    <w:uiPriority w:val="99"/>
    <w:unhideWhenUsed/>
    <w:rsid w:val="005831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ynuji@ohsu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ostrogor@ohsu.edu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mailto:bynuji@ohsu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ostrogor@oh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cardena</dc:creator>
  <cp:lastModifiedBy>Tanya Ostrogorsky</cp:lastModifiedBy>
  <cp:revision>2</cp:revision>
  <dcterms:created xsi:type="dcterms:W3CDTF">2015-12-03T18:13:00Z</dcterms:created>
  <dcterms:modified xsi:type="dcterms:W3CDTF">2015-12-03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08T00:00:00Z</vt:filetime>
  </property>
  <property fmtid="{D5CDD505-2E9C-101B-9397-08002B2CF9AE}" pid="3" name="LastSaved">
    <vt:filetime>2013-07-10T00:00:00Z</vt:filetime>
  </property>
</Properties>
</file>